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8C38F" w14:textId="25D8956D" w:rsidR="006232CD" w:rsidRPr="00CA2C50" w:rsidRDefault="00D956AD" w:rsidP="00CA2C50">
      <w:pPr>
        <w:tabs>
          <w:tab w:val="left" w:pos="2955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pen Enrollment Dates: 10/</w:t>
      </w:r>
      <w:r w:rsidR="00145276">
        <w:rPr>
          <w:b/>
          <w:sz w:val="28"/>
          <w:szCs w:val="28"/>
        </w:rPr>
        <w:t>25</w:t>
      </w:r>
      <w:r>
        <w:rPr>
          <w:b/>
          <w:sz w:val="28"/>
          <w:szCs w:val="28"/>
        </w:rPr>
        <w:t>/</w:t>
      </w:r>
      <w:r w:rsidR="00145276">
        <w:rPr>
          <w:b/>
          <w:sz w:val="28"/>
          <w:szCs w:val="28"/>
        </w:rPr>
        <w:t>2023</w:t>
      </w:r>
      <w:r>
        <w:rPr>
          <w:b/>
          <w:sz w:val="28"/>
          <w:szCs w:val="28"/>
        </w:rPr>
        <w:t xml:space="preserve"> to 11/</w:t>
      </w:r>
      <w:r w:rsidR="00BC219D">
        <w:rPr>
          <w:b/>
          <w:sz w:val="28"/>
          <w:szCs w:val="28"/>
        </w:rPr>
        <w:t>8</w:t>
      </w:r>
      <w:r>
        <w:rPr>
          <w:b/>
          <w:sz w:val="28"/>
          <w:szCs w:val="28"/>
        </w:rPr>
        <w:t>/</w:t>
      </w:r>
      <w:r w:rsidR="00145276">
        <w:rPr>
          <w:b/>
          <w:sz w:val="28"/>
          <w:szCs w:val="28"/>
        </w:rPr>
        <w:t>2023</w:t>
      </w:r>
    </w:p>
    <w:tbl>
      <w:tblPr>
        <w:tblStyle w:val="TableGrid"/>
        <w:tblW w:w="11700" w:type="dxa"/>
        <w:tblInd w:w="-882" w:type="dxa"/>
        <w:tblLayout w:type="fixed"/>
        <w:tblLook w:val="04A0" w:firstRow="1" w:lastRow="0" w:firstColumn="1" w:lastColumn="0" w:noHBand="0" w:noVBand="1"/>
      </w:tblPr>
      <w:tblGrid>
        <w:gridCol w:w="9247"/>
        <w:gridCol w:w="630"/>
        <w:gridCol w:w="630"/>
        <w:gridCol w:w="1193"/>
      </w:tblGrid>
      <w:tr w:rsidR="006232CD" w:rsidRPr="00391580" w14:paraId="124FA198" w14:textId="77777777" w:rsidTr="00563C85">
        <w:tc>
          <w:tcPr>
            <w:tcW w:w="9247" w:type="dxa"/>
            <w:vAlign w:val="center"/>
          </w:tcPr>
          <w:p w14:paraId="7F92FDE4" w14:textId="77777777" w:rsidR="006232CD" w:rsidRPr="00391580" w:rsidRDefault="006232CD" w:rsidP="00CA2C50">
            <w:pPr>
              <w:jc w:val="center"/>
              <w:rPr>
                <w:b/>
                <w:sz w:val="24"/>
                <w:szCs w:val="24"/>
              </w:rPr>
            </w:pPr>
            <w:r w:rsidRPr="00391580">
              <w:rPr>
                <w:b/>
                <w:sz w:val="24"/>
                <w:szCs w:val="24"/>
              </w:rPr>
              <w:t>Action Item</w:t>
            </w:r>
          </w:p>
        </w:tc>
        <w:tc>
          <w:tcPr>
            <w:tcW w:w="630" w:type="dxa"/>
            <w:vAlign w:val="center"/>
          </w:tcPr>
          <w:p w14:paraId="452315D4" w14:textId="77777777" w:rsidR="006232CD" w:rsidRPr="00391580" w:rsidRDefault="006232CD" w:rsidP="00CA2C50">
            <w:pPr>
              <w:jc w:val="center"/>
              <w:rPr>
                <w:b/>
                <w:sz w:val="24"/>
                <w:szCs w:val="24"/>
              </w:rPr>
            </w:pPr>
            <w:r w:rsidRPr="00391580">
              <w:rPr>
                <w:b/>
                <w:sz w:val="24"/>
                <w:szCs w:val="24"/>
              </w:rPr>
              <w:t>Yes</w:t>
            </w:r>
          </w:p>
        </w:tc>
        <w:tc>
          <w:tcPr>
            <w:tcW w:w="630" w:type="dxa"/>
            <w:vAlign w:val="center"/>
          </w:tcPr>
          <w:p w14:paraId="6E095116" w14:textId="77777777" w:rsidR="006232CD" w:rsidRPr="00391580" w:rsidRDefault="006232CD" w:rsidP="00CA2C50">
            <w:pPr>
              <w:jc w:val="center"/>
              <w:rPr>
                <w:b/>
                <w:sz w:val="24"/>
                <w:szCs w:val="24"/>
              </w:rPr>
            </w:pPr>
            <w:r w:rsidRPr="00391580"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1193" w:type="dxa"/>
            <w:vAlign w:val="center"/>
          </w:tcPr>
          <w:p w14:paraId="7678A87C" w14:textId="77777777" w:rsidR="006232CD" w:rsidRPr="00391580" w:rsidRDefault="006232CD" w:rsidP="00CA2C50">
            <w:pPr>
              <w:jc w:val="center"/>
              <w:rPr>
                <w:b/>
                <w:sz w:val="24"/>
                <w:szCs w:val="24"/>
              </w:rPr>
            </w:pPr>
            <w:r w:rsidRPr="00391580">
              <w:rPr>
                <w:b/>
                <w:sz w:val="24"/>
                <w:szCs w:val="24"/>
              </w:rPr>
              <w:t>N/A or</w:t>
            </w:r>
          </w:p>
          <w:p w14:paraId="0DE481AE" w14:textId="77777777" w:rsidR="006232CD" w:rsidRPr="00391580" w:rsidRDefault="006232CD" w:rsidP="00CA2C50">
            <w:pPr>
              <w:jc w:val="center"/>
              <w:rPr>
                <w:b/>
                <w:sz w:val="24"/>
                <w:szCs w:val="24"/>
              </w:rPr>
            </w:pPr>
            <w:r w:rsidRPr="00391580">
              <w:rPr>
                <w:b/>
                <w:sz w:val="24"/>
                <w:szCs w:val="24"/>
              </w:rPr>
              <w:t>Not Enrolled</w:t>
            </w:r>
          </w:p>
        </w:tc>
      </w:tr>
      <w:tr w:rsidR="006232CD" w:rsidRPr="00391580" w14:paraId="53BC8490" w14:textId="77777777" w:rsidTr="00563C85">
        <w:tc>
          <w:tcPr>
            <w:tcW w:w="9247" w:type="dxa"/>
          </w:tcPr>
          <w:p w14:paraId="13F6EC3C" w14:textId="77777777" w:rsidR="006232CD" w:rsidRPr="00391580" w:rsidRDefault="00115E4C" w:rsidP="00D26AE1">
            <w:pPr>
              <w:pStyle w:val="ListParagraph"/>
              <w:numPr>
                <w:ilvl w:val="0"/>
                <w:numId w:val="3"/>
              </w:numPr>
            </w:pPr>
            <w:r w:rsidRPr="00391580">
              <w:t>Review Open Enrollment i</w:t>
            </w:r>
            <w:r w:rsidR="006232CD" w:rsidRPr="00391580">
              <w:t xml:space="preserve">nformation on the </w:t>
            </w:r>
            <w:hyperlink r:id="rId8" w:history="1">
              <w:r w:rsidR="006232CD" w:rsidRPr="00391580">
                <w:rPr>
                  <w:rStyle w:val="Hyperlink"/>
                </w:rPr>
                <w:t>Employee Benefits Website</w:t>
              </w:r>
            </w:hyperlink>
            <w:r w:rsidR="00007287">
              <w:t xml:space="preserve"> &amp; </w:t>
            </w:r>
            <w:hyperlink r:id="rId9" w:history="1">
              <w:r w:rsidR="002C547A" w:rsidRPr="0037621A">
                <w:rPr>
                  <w:rStyle w:val="Hyperlink"/>
                </w:rPr>
                <w:t>CF Insider</w:t>
              </w:r>
            </w:hyperlink>
            <w:r w:rsidR="002C547A">
              <w:t>.</w:t>
            </w:r>
          </w:p>
        </w:tc>
        <w:tc>
          <w:tcPr>
            <w:tcW w:w="630" w:type="dxa"/>
          </w:tcPr>
          <w:p w14:paraId="02D16D20" w14:textId="77777777" w:rsidR="006232CD" w:rsidRPr="00391580" w:rsidRDefault="006232CD"/>
        </w:tc>
        <w:tc>
          <w:tcPr>
            <w:tcW w:w="630" w:type="dxa"/>
          </w:tcPr>
          <w:p w14:paraId="3754285C" w14:textId="77777777" w:rsidR="006232CD" w:rsidRPr="00391580" w:rsidRDefault="006232CD"/>
        </w:tc>
        <w:tc>
          <w:tcPr>
            <w:tcW w:w="1193" w:type="dxa"/>
          </w:tcPr>
          <w:p w14:paraId="329D330F" w14:textId="77777777" w:rsidR="006232CD" w:rsidRPr="00391580" w:rsidRDefault="006232CD"/>
        </w:tc>
      </w:tr>
      <w:tr w:rsidR="00633FE4" w:rsidRPr="00391580" w14:paraId="364382CE" w14:textId="77777777" w:rsidTr="00563C85">
        <w:tc>
          <w:tcPr>
            <w:tcW w:w="9247" w:type="dxa"/>
          </w:tcPr>
          <w:p w14:paraId="55B2E10C" w14:textId="619C6B07" w:rsidR="00633FE4" w:rsidRPr="0062337E" w:rsidRDefault="00633FE4" w:rsidP="00D26AE1">
            <w:pPr>
              <w:pStyle w:val="ListParagraph"/>
              <w:numPr>
                <w:ilvl w:val="0"/>
                <w:numId w:val="3"/>
              </w:numPr>
            </w:pPr>
            <w:r w:rsidRPr="0062337E">
              <w:t>Attend Open Lab for Enrollment Assistance (Oct. 2</w:t>
            </w:r>
            <w:r w:rsidR="004F0632" w:rsidRPr="0062337E">
              <w:t>6</w:t>
            </w:r>
            <w:r w:rsidRPr="0062337E">
              <w:t>/</w:t>
            </w:r>
            <w:r w:rsidR="004F0632" w:rsidRPr="0062337E">
              <w:t>30/</w:t>
            </w:r>
            <w:r w:rsidRPr="0062337E">
              <w:t xml:space="preserve">31 &amp; Nov. </w:t>
            </w:r>
            <w:r w:rsidR="004F0632" w:rsidRPr="0062337E">
              <w:t>2</w:t>
            </w:r>
            <w:r w:rsidRPr="0062337E">
              <w:t xml:space="preserve">) See </w:t>
            </w:r>
            <w:hyperlink r:id="rId10" w:history="1">
              <w:r w:rsidRPr="0062337E">
                <w:rPr>
                  <w:rStyle w:val="Hyperlink"/>
                </w:rPr>
                <w:t>Benefits Website</w:t>
              </w:r>
            </w:hyperlink>
            <w:r w:rsidRPr="0062337E">
              <w:t xml:space="preserve"> </w:t>
            </w:r>
          </w:p>
        </w:tc>
        <w:tc>
          <w:tcPr>
            <w:tcW w:w="630" w:type="dxa"/>
          </w:tcPr>
          <w:p w14:paraId="4A7068D1" w14:textId="77777777" w:rsidR="00633FE4" w:rsidRPr="00391580" w:rsidRDefault="00633FE4"/>
        </w:tc>
        <w:tc>
          <w:tcPr>
            <w:tcW w:w="630" w:type="dxa"/>
          </w:tcPr>
          <w:p w14:paraId="55720380" w14:textId="77777777" w:rsidR="00633FE4" w:rsidRPr="00391580" w:rsidRDefault="00633FE4"/>
        </w:tc>
        <w:tc>
          <w:tcPr>
            <w:tcW w:w="1193" w:type="dxa"/>
          </w:tcPr>
          <w:p w14:paraId="11FD1CB8" w14:textId="77777777" w:rsidR="00633FE4" w:rsidRPr="00391580" w:rsidRDefault="00633FE4"/>
        </w:tc>
      </w:tr>
      <w:tr w:rsidR="00633FE4" w:rsidRPr="00391580" w14:paraId="5F5E8269" w14:textId="77777777" w:rsidTr="00563C85">
        <w:tc>
          <w:tcPr>
            <w:tcW w:w="9247" w:type="dxa"/>
          </w:tcPr>
          <w:p w14:paraId="56FDE902" w14:textId="41B38290" w:rsidR="00633FE4" w:rsidRDefault="00563C85" w:rsidP="00D26AE1">
            <w:pPr>
              <w:pStyle w:val="ListParagraph"/>
              <w:numPr>
                <w:ilvl w:val="0"/>
                <w:numId w:val="3"/>
              </w:numPr>
            </w:pPr>
            <w:r>
              <w:t>Cornerstone Benefits</w:t>
            </w:r>
            <w:r w:rsidR="00633FE4">
              <w:t xml:space="preserve"> Onsite at Ocala &amp; Citrus - See </w:t>
            </w:r>
            <w:hyperlink r:id="rId11" w:history="1">
              <w:r w:rsidR="00633FE4" w:rsidRPr="00FC674A">
                <w:rPr>
                  <w:rStyle w:val="Hyperlink"/>
                </w:rPr>
                <w:t>Benefits Website</w:t>
              </w:r>
            </w:hyperlink>
            <w:r w:rsidR="00633FE4">
              <w:t xml:space="preserve"> for dates/times/locations</w:t>
            </w:r>
          </w:p>
        </w:tc>
        <w:tc>
          <w:tcPr>
            <w:tcW w:w="630" w:type="dxa"/>
          </w:tcPr>
          <w:p w14:paraId="65E0D933" w14:textId="77777777" w:rsidR="00633FE4" w:rsidRPr="00391580" w:rsidRDefault="00633FE4"/>
        </w:tc>
        <w:tc>
          <w:tcPr>
            <w:tcW w:w="630" w:type="dxa"/>
          </w:tcPr>
          <w:p w14:paraId="7DF973CF" w14:textId="77777777" w:rsidR="00633FE4" w:rsidRPr="00391580" w:rsidRDefault="00633FE4"/>
        </w:tc>
        <w:tc>
          <w:tcPr>
            <w:tcW w:w="1193" w:type="dxa"/>
          </w:tcPr>
          <w:p w14:paraId="65DCB6D2" w14:textId="77777777" w:rsidR="00633FE4" w:rsidRPr="00391580" w:rsidRDefault="00633FE4"/>
        </w:tc>
      </w:tr>
      <w:tr w:rsidR="006232CD" w:rsidRPr="00391580" w14:paraId="587EE11B" w14:textId="77777777" w:rsidTr="002C547A">
        <w:tc>
          <w:tcPr>
            <w:tcW w:w="11700" w:type="dxa"/>
            <w:gridSpan w:val="4"/>
          </w:tcPr>
          <w:p w14:paraId="47BDD41B" w14:textId="77777777" w:rsidR="006232CD" w:rsidRPr="00391580" w:rsidRDefault="00115E4C" w:rsidP="00ED3E12">
            <w:pPr>
              <w:pStyle w:val="ListParagraph"/>
              <w:numPr>
                <w:ilvl w:val="0"/>
                <w:numId w:val="3"/>
              </w:numPr>
            </w:pPr>
            <w:r w:rsidRPr="00391580">
              <w:t xml:space="preserve">Access the </w:t>
            </w:r>
            <w:hyperlink r:id="rId12" w:history="1">
              <w:r w:rsidRPr="00391580">
                <w:rPr>
                  <w:rStyle w:val="Hyperlink"/>
                </w:rPr>
                <w:t>FBMC Enrollment S</w:t>
              </w:r>
              <w:r w:rsidR="006232CD" w:rsidRPr="00391580">
                <w:rPr>
                  <w:rStyle w:val="Hyperlink"/>
                </w:rPr>
                <w:t>ite</w:t>
              </w:r>
            </w:hyperlink>
            <w:r w:rsidR="006232CD" w:rsidRPr="00391580">
              <w:t xml:space="preserve"> to:</w:t>
            </w:r>
          </w:p>
        </w:tc>
      </w:tr>
      <w:tr w:rsidR="00115E4C" w:rsidRPr="00391580" w14:paraId="06558F89" w14:textId="77777777" w:rsidTr="00563C85">
        <w:trPr>
          <w:trHeight w:val="217"/>
        </w:trPr>
        <w:tc>
          <w:tcPr>
            <w:tcW w:w="9247" w:type="dxa"/>
            <w:vMerge w:val="restart"/>
          </w:tcPr>
          <w:p w14:paraId="168EA5B9" w14:textId="77777777" w:rsidR="00115E4C" w:rsidRPr="00391580" w:rsidRDefault="00115E4C" w:rsidP="007814EC">
            <w:pPr>
              <w:pStyle w:val="ListParagraph"/>
              <w:numPr>
                <w:ilvl w:val="0"/>
                <w:numId w:val="5"/>
              </w:numPr>
            </w:pPr>
            <w:r w:rsidRPr="00391580">
              <w:t>Enroll in or make changes to Health Insurance or DV Plan</w:t>
            </w:r>
            <w:r w:rsidR="002C547A">
              <w:t>.</w:t>
            </w:r>
          </w:p>
          <w:p w14:paraId="797866AC" w14:textId="77777777" w:rsidR="00115E4C" w:rsidRPr="00391580" w:rsidRDefault="00115E4C" w:rsidP="007814EC">
            <w:pPr>
              <w:pStyle w:val="ListParagraph"/>
              <w:numPr>
                <w:ilvl w:val="0"/>
                <w:numId w:val="5"/>
              </w:numPr>
            </w:pPr>
            <w:r w:rsidRPr="00391580">
              <w:t>Enroll in or make changes to Life Insurance</w:t>
            </w:r>
            <w:r w:rsidR="002C547A">
              <w:t>.</w:t>
            </w:r>
            <w:r w:rsidR="00D956AD">
              <w:t xml:space="preserve"> </w:t>
            </w:r>
            <w:r w:rsidR="00D956AD" w:rsidRPr="00D956AD">
              <w:rPr>
                <w:i/>
                <w:color w:val="FF0000"/>
              </w:rPr>
              <w:t>Dependent Life</w:t>
            </w:r>
            <w:r w:rsidR="008A0A22">
              <w:rPr>
                <w:i/>
                <w:color w:val="FF0000"/>
              </w:rPr>
              <w:t xml:space="preserve"> Insurance</w:t>
            </w:r>
            <w:r w:rsidR="00D956AD" w:rsidRPr="00D956AD">
              <w:rPr>
                <w:i/>
                <w:color w:val="FF0000"/>
              </w:rPr>
              <w:t xml:space="preserve"> Options Available</w:t>
            </w:r>
          </w:p>
          <w:p w14:paraId="1B07C4BB" w14:textId="77777777" w:rsidR="00115E4C" w:rsidRDefault="00115E4C" w:rsidP="00D956AD">
            <w:pPr>
              <w:pStyle w:val="ListParagraph"/>
              <w:numPr>
                <w:ilvl w:val="0"/>
                <w:numId w:val="5"/>
              </w:numPr>
            </w:pPr>
            <w:r w:rsidRPr="00391580">
              <w:t>Enroll in or make changes to Dental</w:t>
            </w:r>
            <w:r w:rsidR="00D956AD">
              <w:t xml:space="preserve"> and Vision</w:t>
            </w:r>
            <w:r w:rsidRPr="00391580">
              <w:t xml:space="preserve"> Insurance</w:t>
            </w:r>
            <w:r w:rsidR="002C547A">
              <w:t>.</w:t>
            </w:r>
            <w:r w:rsidRPr="00391580">
              <w:t xml:space="preserve">  </w:t>
            </w:r>
          </w:p>
          <w:p w14:paraId="1412F14F" w14:textId="77777777" w:rsidR="00BA2502" w:rsidRPr="00391580" w:rsidRDefault="00BA2502" w:rsidP="00D956AD">
            <w:pPr>
              <w:pStyle w:val="ListParagraph"/>
              <w:numPr>
                <w:ilvl w:val="0"/>
                <w:numId w:val="5"/>
              </w:numPr>
            </w:pPr>
            <w:r>
              <w:t>Use the Document Upload feature to submit Dependent Documents or EOI</w:t>
            </w:r>
            <w:r w:rsidR="00A27203">
              <w:t xml:space="preserve"> (Life Ins)</w:t>
            </w:r>
          </w:p>
          <w:p w14:paraId="35C02018" w14:textId="77777777" w:rsidR="00115E4C" w:rsidRPr="00391580" w:rsidRDefault="00115E4C" w:rsidP="007814EC">
            <w:pPr>
              <w:pStyle w:val="ListParagraph"/>
              <w:numPr>
                <w:ilvl w:val="0"/>
                <w:numId w:val="5"/>
              </w:numPr>
            </w:pPr>
            <w:r w:rsidRPr="00391580">
              <w:t>Update Beneficiary Information</w:t>
            </w:r>
            <w:r w:rsidR="002C547A">
              <w:t>.</w:t>
            </w:r>
          </w:p>
          <w:p w14:paraId="269BFBA2" w14:textId="77777777" w:rsidR="00115E4C" w:rsidRPr="00391580" w:rsidRDefault="00BA2502" w:rsidP="00BA2502">
            <w:pPr>
              <w:pStyle w:val="ListParagraph"/>
              <w:numPr>
                <w:ilvl w:val="0"/>
                <w:numId w:val="12"/>
              </w:numPr>
            </w:pPr>
            <w:r>
              <w:t xml:space="preserve">   </w:t>
            </w:r>
            <w:r w:rsidR="00115E4C" w:rsidRPr="00391580">
              <w:t>Print the enrollment confirmation page.</w:t>
            </w:r>
            <w:r>
              <w:br/>
            </w:r>
            <w:r w:rsidRPr="00BA2502">
              <w:rPr>
                <w:b/>
              </w:rPr>
              <w:t>Instructions:</w:t>
            </w:r>
          </w:p>
        </w:tc>
        <w:tc>
          <w:tcPr>
            <w:tcW w:w="630" w:type="dxa"/>
          </w:tcPr>
          <w:p w14:paraId="49113132" w14:textId="77777777" w:rsidR="00115E4C" w:rsidRPr="00391580" w:rsidRDefault="00115E4C"/>
        </w:tc>
        <w:tc>
          <w:tcPr>
            <w:tcW w:w="630" w:type="dxa"/>
          </w:tcPr>
          <w:p w14:paraId="33991F9C" w14:textId="77777777" w:rsidR="00115E4C" w:rsidRPr="00391580" w:rsidRDefault="00115E4C"/>
        </w:tc>
        <w:tc>
          <w:tcPr>
            <w:tcW w:w="1193" w:type="dxa"/>
          </w:tcPr>
          <w:p w14:paraId="145E7259" w14:textId="77777777" w:rsidR="00115E4C" w:rsidRPr="00391580" w:rsidRDefault="00115E4C"/>
        </w:tc>
      </w:tr>
      <w:tr w:rsidR="00115E4C" w:rsidRPr="00391580" w14:paraId="6502E306" w14:textId="77777777" w:rsidTr="00563C85">
        <w:trPr>
          <w:trHeight w:val="217"/>
        </w:trPr>
        <w:tc>
          <w:tcPr>
            <w:tcW w:w="9247" w:type="dxa"/>
            <w:vMerge/>
          </w:tcPr>
          <w:p w14:paraId="1B702E06" w14:textId="77777777" w:rsidR="00115E4C" w:rsidRPr="00391580" w:rsidRDefault="00115E4C" w:rsidP="007814EC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630" w:type="dxa"/>
          </w:tcPr>
          <w:p w14:paraId="39A258F2" w14:textId="77777777" w:rsidR="00115E4C" w:rsidRPr="00391580" w:rsidRDefault="00115E4C"/>
        </w:tc>
        <w:tc>
          <w:tcPr>
            <w:tcW w:w="630" w:type="dxa"/>
          </w:tcPr>
          <w:p w14:paraId="243B21AB" w14:textId="77777777" w:rsidR="00115E4C" w:rsidRPr="00391580" w:rsidRDefault="00115E4C"/>
        </w:tc>
        <w:tc>
          <w:tcPr>
            <w:tcW w:w="1193" w:type="dxa"/>
          </w:tcPr>
          <w:p w14:paraId="0B876A3A" w14:textId="77777777" w:rsidR="00115E4C" w:rsidRPr="00391580" w:rsidRDefault="00115E4C"/>
        </w:tc>
      </w:tr>
      <w:tr w:rsidR="00115E4C" w:rsidRPr="00391580" w14:paraId="76BBEC02" w14:textId="77777777" w:rsidTr="00563C85">
        <w:trPr>
          <w:trHeight w:val="217"/>
        </w:trPr>
        <w:tc>
          <w:tcPr>
            <w:tcW w:w="9247" w:type="dxa"/>
            <w:vMerge/>
          </w:tcPr>
          <w:p w14:paraId="3ACC409C" w14:textId="77777777" w:rsidR="00115E4C" w:rsidRPr="00391580" w:rsidRDefault="00115E4C" w:rsidP="007814EC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630" w:type="dxa"/>
          </w:tcPr>
          <w:p w14:paraId="48D77BEF" w14:textId="77777777" w:rsidR="00115E4C" w:rsidRPr="00391580" w:rsidRDefault="00115E4C"/>
        </w:tc>
        <w:tc>
          <w:tcPr>
            <w:tcW w:w="630" w:type="dxa"/>
          </w:tcPr>
          <w:p w14:paraId="0DBA62CF" w14:textId="77777777" w:rsidR="00115E4C" w:rsidRPr="00391580" w:rsidRDefault="00115E4C"/>
        </w:tc>
        <w:tc>
          <w:tcPr>
            <w:tcW w:w="1193" w:type="dxa"/>
          </w:tcPr>
          <w:p w14:paraId="426D50A7" w14:textId="77777777" w:rsidR="00115E4C" w:rsidRPr="00391580" w:rsidRDefault="00115E4C"/>
        </w:tc>
      </w:tr>
      <w:tr w:rsidR="00115E4C" w:rsidRPr="00391580" w14:paraId="56FBC71E" w14:textId="77777777" w:rsidTr="00563C85">
        <w:trPr>
          <w:trHeight w:val="217"/>
        </w:trPr>
        <w:tc>
          <w:tcPr>
            <w:tcW w:w="9247" w:type="dxa"/>
            <w:vMerge/>
          </w:tcPr>
          <w:p w14:paraId="225A04A9" w14:textId="77777777" w:rsidR="00115E4C" w:rsidRPr="00391580" w:rsidRDefault="00115E4C" w:rsidP="007814EC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72718BA7" w14:textId="77777777" w:rsidR="00115E4C" w:rsidRPr="00391580" w:rsidRDefault="00115E4C"/>
        </w:tc>
        <w:tc>
          <w:tcPr>
            <w:tcW w:w="630" w:type="dxa"/>
            <w:tcBorders>
              <w:bottom w:val="single" w:sz="4" w:space="0" w:color="auto"/>
            </w:tcBorders>
          </w:tcPr>
          <w:p w14:paraId="090771B8" w14:textId="77777777" w:rsidR="00115E4C" w:rsidRPr="00391580" w:rsidRDefault="00115E4C"/>
        </w:tc>
        <w:tc>
          <w:tcPr>
            <w:tcW w:w="1193" w:type="dxa"/>
            <w:tcBorders>
              <w:bottom w:val="single" w:sz="4" w:space="0" w:color="auto"/>
            </w:tcBorders>
          </w:tcPr>
          <w:p w14:paraId="7DA2509E" w14:textId="77777777" w:rsidR="00115E4C" w:rsidRPr="00391580" w:rsidRDefault="00115E4C"/>
        </w:tc>
      </w:tr>
      <w:tr w:rsidR="00115E4C" w:rsidRPr="00391580" w14:paraId="3450746F" w14:textId="77777777" w:rsidTr="00563C85">
        <w:trPr>
          <w:trHeight w:val="387"/>
        </w:trPr>
        <w:tc>
          <w:tcPr>
            <w:tcW w:w="9247" w:type="dxa"/>
            <w:vMerge/>
            <w:tcBorders>
              <w:bottom w:val="nil"/>
            </w:tcBorders>
          </w:tcPr>
          <w:p w14:paraId="14129E58" w14:textId="77777777" w:rsidR="00115E4C" w:rsidRPr="00391580" w:rsidRDefault="00115E4C" w:rsidP="007814EC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295164A5" w14:textId="77777777" w:rsidR="00115E4C" w:rsidRPr="00391580" w:rsidRDefault="00115E4C"/>
        </w:tc>
        <w:tc>
          <w:tcPr>
            <w:tcW w:w="630" w:type="dxa"/>
            <w:tcBorders>
              <w:bottom w:val="single" w:sz="4" w:space="0" w:color="auto"/>
            </w:tcBorders>
          </w:tcPr>
          <w:p w14:paraId="328EDD24" w14:textId="77777777" w:rsidR="00115E4C" w:rsidRPr="00391580" w:rsidRDefault="00115E4C"/>
        </w:tc>
        <w:tc>
          <w:tcPr>
            <w:tcW w:w="1193" w:type="dxa"/>
            <w:tcBorders>
              <w:bottom w:val="single" w:sz="4" w:space="0" w:color="auto"/>
            </w:tcBorders>
          </w:tcPr>
          <w:p w14:paraId="2DC687B2" w14:textId="77777777" w:rsidR="00115E4C" w:rsidRPr="00391580" w:rsidRDefault="00115E4C"/>
        </w:tc>
      </w:tr>
      <w:tr w:rsidR="00D26AE1" w:rsidRPr="00391580" w14:paraId="51031034" w14:textId="77777777" w:rsidTr="00BA2502">
        <w:tc>
          <w:tcPr>
            <w:tcW w:w="11700" w:type="dxa"/>
            <w:gridSpan w:val="4"/>
            <w:tcBorders>
              <w:top w:val="nil"/>
            </w:tcBorders>
          </w:tcPr>
          <w:p w14:paraId="0D8F85B8" w14:textId="77777777" w:rsidR="008A0A22" w:rsidRPr="008A0A22" w:rsidRDefault="008A0A22" w:rsidP="008A0A22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2000"/>
              </w:tabs>
              <w:spacing w:line="229" w:lineRule="exact"/>
              <w:ind w:right="-20"/>
              <w:rPr>
                <w:rFonts w:eastAsia="Times New Roman" w:cstheme="minorHAnsi"/>
                <w:spacing w:val="-1"/>
              </w:rPr>
            </w:pPr>
            <w:r w:rsidRPr="008A0A22">
              <w:rPr>
                <w:rFonts w:eastAsia="Times New Roman" w:cstheme="minorHAnsi"/>
                <w:spacing w:val="-1"/>
              </w:rPr>
              <w:t xml:space="preserve">Log onto: </w:t>
            </w:r>
            <w:hyperlink r:id="rId13" w:history="1">
              <w:r w:rsidRPr="008A0A22">
                <w:rPr>
                  <w:rStyle w:val="Hyperlink"/>
                  <w:rFonts w:eastAsia="Times New Roman" w:cstheme="minorHAnsi"/>
                  <w:spacing w:val="-1"/>
                </w:rPr>
                <w:t>https://bmc.myfbmc.com</w:t>
              </w:r>
            </w:hyperlink>
          </w:p>
          <w:p w14:paraId="56098A95" w14:textId="77777777" w:rsidR="008A0A22" w:rsidRPr="008A0A22" w:rsidRDefault="008A0A22" w:rsidP="008A0A22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2000"/>
              </w:tabs>
              <w:spacing w:line="229" w:lineRule="exact"/>
              <w:ind w:right="-20"/>
              <w:rPr>
                <w:rFonts w:eastAsia="Times New Roman" w:cstheme="minorHAnsi"/>
                <w:spacing w:val="1"/>
                <w:u w:val="single" w:color="0000FF"/>
              </w:rPr>
            </w:pPr>
            <w:r w:rsidRPr="008A0A22">
              <w:rPr>
                <w:rFonts w:eastAsia="Times New Roman" w:cstheme="minorHAnsi"/>
                <w:spacing w:val="1"/>
              </w:rPr>
              <w:t>If you are registered from last year and forgot your password, select “Forgot Password” and follow the prompts.</w:t>
            </w:r>
          </w:p>
          <w:p w14:paraId="47164C72" w14:textId="77777777" w:rsidR="008A0A22" w:rsidRPr="008A0A22" w:rsidRDefault="008A0A22" w:rsidP="008A0A22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2000"/>
              </w:tabs>
              <w:spacing w:line="229" w:lineRule="exact"/>
              <w:ind w:right="-20"/>
              <w:rPr>
                <w:rFonts w:eastAsia="Times New Roman" w:cstheme="minorHAnsi"/>
                <w:color w:val="0000FF"/>
                <w:spacing w:val="1"/>
                <w:u w:val="single" w:color="0000FF"/>
              </w:rPr>
            </w:pPr>
            <w:r w:rsidRPr="008A0A22">
              <w:rPr>
                <w:rFonts w:eastAsia="Times New Roman" w:cstheme="minorHAnsi"/>
              </w:rPr>
              <w:t xml:space="preserve">For New Users: </w:t>
            </w:r>
            <w:r w:rsidR="00F00AF1">
              <w:rPr>
                <w:rFonts w:eastAsia="Times New Roman" w:cstheme="minorHAnsi"/>
              </w:rPr>
              <w:t>S</w:t>
            </w:r>
            <w:r w:rsidRPr="008A0A22">
              <w:rPr>
                <w:rFonts w:eastAsia="Times New Roman" w:cstheme="minorHAnsi"/>
              </w:rPr>
              <w:t xml:space="preserve">elect </w:t>
            </w:r>
            <w:r w:rsidR="00F00AF1">
              <w:rPr>
                <w:rFonts w:eastAsia="Times New Roman" w:cstheme="minorHAnsi"/>
              </w:rPr>
              <w:t>“</w:t>
            </w:r>
            <w:r w:rsidRPr="008A0A22">
              <w:rPr>
                <w:rFonts w:eastAsia="Times New Roman" w:cstheme="minorHAnsi"/>
              </w:rPr>
              <w:t>Register”</w:t>
            </w:r>
          </w:p>
          <w:p w14:paraId="3D7F94D8" w14:textId="77777777" w:rsidR="008A0A22" w:rsidRPr="008A0A22" w:rsidRDefault="008A0A22" w:rsidP="008A0A2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2000"/>
              </w:tabs>
              <w:spacing w:line="229" w:lineRule="exact"/>
              <w:ind w:right="-20"/>
              <w:rPr>
                <w:rFonts w:eastAsia="Times New Roman" w:cstheme="minorHAnsi"/>
                <w:color w:val="0000FF"/>
                <w:spacing w:val="1"/>
                <w:u w:val="single" w:color="0000FF"/>
              </w:rPr>
            </w:pPr>
            <w:r w:rsidRPr="008A0A22">
              <w:rPr>
                <w:rFonts w:eastAsia="Times New Roman" w:cstheme="minorHAnsi"/>
              </w:rPr>
              <w:t>E</w:t>
            </w:r>
            <w:r w:rsidRPr="008A0A22">
              <w:rPr>
                <w:rFonts w:eastAsia="Times New Roman" w:cstheme="minorHAnsi"/>
                <w:spacing w:val="1"/>
              </w:rPr>
              <w:t>n</w:t>
            </w:r>
            <w:r w:rsidRPr="008A0A22">
              <w:rPr>
                <w:rFonts w:eastAsia="Times New Roman" w:cstheme="minorHAnsi"/>
              </w:rPr>
              <w:t>ter</w:t>
            </w:r>
            <w:r w:rsidRPr="008A0A22">
              <w:rPr>
                <w:rFonts w:eastAsia="Times New Roman" w:cstheme="minorHAnsi"/>
                <w:spacing w:val="-1"/>
              </w:rPr>
              <w:t xml:space="preserve"> </w:t>
            </w:r>
            <w:r w:rsidRPr="008A0A22">
              <w:rPr>
                <w:rFonts w:eastAsia="Times New Roman" w:cstheme="minorHAnsi"/>
              </w:rPr>
              <w:t>first</w:t>
            </w:r>
            <w:r w:rsidRPr="008A0A22">
              <w:rPr>
                <w:rFonts w:eastAsia="Times New Roman" w:cstheme="minorHAnsi"/>
                <w:spacing w:val="-1"/>
              </w:rPr>
              <w:t xml:space="preserve"> </w:t>
            </w:r>
            <w:r w:rsidRPr="008A0A22">
              <w:rPr>
                <w:rFonts w:eastAsia="Times New Roman" w:cstheme="minorHAnsi"/>
                <w:spacing w:val="1"/>
              </w:rPr>
              <w:t>n</w:t>
            </w:r>
            <w:r w:rsidRPr="008A0A22">
              <w:rPr>
                <w:rFonts w:eastAsia="Times New Roman" w:cstheme="minorHAnsi"/>
                <w:spacing w:val="-1"/>
              </w:rPr>
              <w:t>a</w:t>
            </w:r>
            <w:r w:rsidRPr="008A0A22">
              <w:rPr>
                <w:rFonts w:eastAsia="Times New Roman" w:cstheme="minorHAnsi"/>
              </w:rPr>
              <w:t xml:space="preserve">me, last </w:t>
            </w:r>
            <w:r w:rsidRPr="008A0A22">
              <w:rPr>
                <w:rFonts w:eastAsia="Times New Roman" w:cstheme="minorHAnsi"/>
                <w:spacing w:val="1"/>
              </w:rPr>
              <w:t>n</w:t>
            </w:r>
            <w:r w:rsidRPr="008A0A22">
              <w:rPr>
                <w:rFonts w:eastAsia="Times New Roman" w:cstheme="minorHAnsi"/>
              </w:rPr>
              <w:t>a</w:t>
            </w:r>
            <w:r w:rsidRPr="008A0A22">
              <w:rPr>
                <w:rFonts w:eastAsia="Times New Roman" w:cstheme="minorHAnsi"/>
                <w:spacing w:val="-2"/>
              </w:rPr>
              <w:t>m</w:t>
            </w:r>
            <w:r w:rsidRPr="008A0A22">
              <w:rPr>
                <w:rFonts w:eastAsia="Times New Roman" w:cstheme="minorHAnsi"/>
              </w:rPr>
              <w:t>e,</w:t>
            </w:r>
            <w:r w:rsidRPr="008A0A22">
              <w:rPr>
                <w:rFonts w:eastAsia="Times New Roman" w:cstheme="minorHAnsi"/>
                <w:spacing w:val="-1"/>
              </w:rPr>
              <w:t xml:space="preserve"> </w:t>
            </w:r>
            <w:r w:rsidRPr="008A0A22">
              <w:rPr>
                <w:rFonts w:eastAsia="Times New Roman" w:cstheme="minorHAnsi"/>
              </w:rPr>
              <w:t>&amp; Zip Code, then enter a user identification (SSN# or Employee ID)</w:t>
            </w:r>
          </w:p>
          <w:p w14:paraId="627DFDBB" w14:textId="77777777" w:rsidR="008A0A22" w:rsidRPr="008A0A22" w:rsidRDefault="008A0A22" w:rsidP="008A0A2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2000"/>
              </w:tabs>
              <w:spacing w:line="229" w:lineRule="exact"/>
              <w:ind w:right="-20"/>
              <w:rPr>
                <w:rFonts w:eastAsia="Times New Roman" w:cstheme="minorHAnsi"/>
                <w:color w:val="0000FF"/>
                <w:spacing w:val="1"/>
                <w:u w:val="single" w:color="0000FF"/>
              </w:rPr>
            </w:pPr>
            <w:r w:rsidRPr="008A0A22">
              <w:rPr>
                <w:rFonts w:eastAsia="Times New Roman" w:cstheme="minorHAnsi"/>
              </w:rPr>
              <w:t xml:space="preserve">Enter email address (work email or personal email) – </w:t>
            </w:r>
            <w:r w:rsidRPr="008A0A22">
              <w:rPr>
                <w:rFonts w:eastAsia="Times New Roman" w:cstheme="minorHAnsi"/>
                <w:color w:val="FF0000"/>
              </w:rPr>
              <w:t>your email address will become your Username</w:t>
            </w:r>
          </w:p>
          <w:p w14:paraId="167BD1EB" w14:textId="77777777" w:rsidR="008A0A22" w:rsidRPr="008A0A22" w:rsidRDefault="008A0A22" w:rsidP="008A0A2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2000"/>
              </w:tabs>
              <w:spacing w:line="229" w:lineRule="exact"/>
              <w:ind w:right="-20"/>
              <w:rPr>
                <w:rFonts w:eastAsia="Times New Roman" w:cstheme="minorHAnsi"/>
                <w:color w:val="0000FF"/>
                <w:spacing w:val="1"/>
                <w:u w:val="single" w:color="0000FF"/>
              </w:rPr>
            </w:pPr>
            <w:r w:rsidRPr="008A0A22">
              <w:rPr>
                <w:rFonts w:eastAsia="Times New Roman" w:cstheme="minorHAnsi"/>
                <w:spacing w:val="-1"/>
              </w:rPr>
              <w:t>F</w:t>
            </w:r>
            <w:r w:rsidRPr="008A0A22">
              <w:rPr>
                <w:rFonts w:eastAsia="Times New Roman" w:cstheme="minorHAnsi"/>
                <w:spacing w:val="1"/>
              </w:rPr>
              <w:t>o</w:t>
            </w:r>
            <w:r w:rsidRPr="008A0A22">
              <w:rPr>
                <w:rFonts w:eastAsia="Times New Roman" w:cstheme="minorHAnsi"/>
              </w:rPr>
              <w:t>ll</w:t>
            </w:r>
            <w:r w:rsidRPr="008A0A22">
              <w:rPr>
                <w:rFonts w:eastAsia="Times New Roman" w:cstheme="minorHAnsi"/>
                <w:spacing w:val="-1"/>
              </w:rPr>
              <w:t>o</w:t>
            </w:r>
            <w:r w:rsidRPr="008A0A22">
              <w:rPr>
                <w:rFonts w:eastAsia="Times New Roman" w:cstheme="minorHAnsi"/>
              </w:rPr>
              <w:t>w</w:t>
            </w:r>
            <w:r w:rsidRPr="008A0A22">
              <w:rPr>
                <w:rFonts w:eastAsia="Times New Roman" w:cstheme="minorHAnsi"/>
                <w:spacing w:val="1"/>
              </w:rPr>
              <w:t xml:space="preserve"> </w:t>
            </w:r>
            <w:r w:rsidRPr="008A0A22">
              <w:rPr>
                <w:rFonts w:eastAsia="Times New Roman" w:cstheme="minorHAnsi"/>
              </w:rPr>
              <w:t>t</w:t>
            </w:r>
            <w:r w:rsidRPr="008A0A22">
              <w:rPr>
                <w:rFonts w:eastAsia="Times New Roman" w:cstheme="minorHAnsi"/>
                <w:spacing w:val="-1"/>
              </w:rPr>
              <w:t>h</w:t>
            </w:r>
            <w:r w:rsidRPr="008A0A22">
              <w:rPr>
                <w:rFonts w:eastAsia="Times New Roman" w:cstheme="minorHAnsi"/>
              </w:rPr>
              <w:t>e</w:t>
            </w:r>
            <w:r w:rsidRPr="008A0A22">
              <w:rPr>
                <w:rFonts w:eastAsia="Times New Roman" w:cstheme="minorHAnsi"/>
                <w:spacing w:val="1"/>
              </w:rPr>
              <w:t xml:space="preserve"> </w:t>
            </w:r>
            <w:r w:rsidRPr="008A0A22">
              <w:rPr>
                <w:rFonts w:eastAsia="Times New Roman" w:cstheme="minorHAnsi"/>
                <w:spacing w:val="-1"/>
              </w:rPr>
              <w:t>p</w:t>
            </w:r>
            <w:r w:rsidRPr="008A0A22">
              <w:rPr>
                <w:rFonts w:eastAsia="Times New Roman" w:cstheme="minorHAnsi"/>
              </w:rPr>
              <w:t>ro</w:t>
            </w:r>
            <w:r w:rsidRPr="008A0A22">
              <w:rPr>
                <w:rFonts w:eastAsia="Times New Roman" w:cstheme="minorHAnsi"/>
                <w:spacing w:val="-2"/>
              </w:rPr>
              <w:t>m</w:t>
            </w:r>
            <w:r w:rsidRPr="008A0A22">
              <w:rPr>
                <w:rFonts w:eastAsia="Times New Roman" w:cstheme="minorHAnsi"/>
              </w:rPr>
              <w:t>pts</w:t>
            </w:r>
            <w:r w:rsidRPr="008A0A22">
              <w:rPr>
                <w:rFonts w:eastAsia="Times New Roman" w:cstheme="minorHAnsi"/>
                <w:spacing w:val="1"/>
              </w:rPr>
              <w:t xml:space="preserve"> </w:t>
            </w:r>
            <w:r w:rsidRPr="008A0A22">
              <w:rPr>
                <w:rFonts w:eastAsia="Times New Roman" w:cstheme="minorHAnsi"/>
              </w:rPr>
              <w:t>to</w:t>
            </w:r>
            <w:r w:rsidRPr="008A0A22">
              <w:rPr>
                <w:rFonts w:eastAsia="Times New Roman" w:cstheme="minorHAnsi"/>
                <w:spacing w:val="1"/>
              </w:rPr>
              <w:t xml:space="preserve"> </w:t>
            </w:r>
            <w:r w:rsidRPr="008A0A22">
              <w:rPr>
                <w:rFonts w:eastAsia="Times New Roman" w:cstheme="minorHAnsi"/>
                <w:spacing w:val="-1"/>
              </w:rPr>
              <w:t>cr</w:t>
            </w:r>
            <w:r w:rsidRPr="008A0A22">
              <w:rPr>
                <w:rFonts w:eastAsia="Times New Roman" w:cstheme="minorHAnsi"/>
              </w:rPr>
              <w:t>eate</w:t>
            </w:r>
            <w:r w:rsidRPr="008A0A22">
              <w:rPr>
                <w:rFonts w:eastAsia="Times New Roman" w:cstheme="minorHAnsi"/>
                <w:spacing w:val="1"/>
              </w:rPr>
              <w:t xml:space="preserve"> </w:t>
            </w:r>
            <w:r w:rsidRPr="008A0A22">
              <w:rPr>
                <w:rFonts w:eastAsia="Times New Roman" w:cstheme="minorHAnsi"/>
              </w:rPr>
              <w:t>a</w:t>
            </w:r>
            <w:r w:rsidRPr="008A0A22">
              <w:rPr>
                <w:rFonts w:eastAsia="Times New Roman" w:cstheme="minorHAnsi"/>
                <w:spacing w:val="1"/>
              </w:rPr>
              <w:t xml:space="preserve"> </w:t>
            </w:r>
            <w:r w:rsidRPr="008A0A22">
              <w:rPr>
                <w:rFonts w:eastAsia="Times New Roman" w:cstheme="minorHAnsi"/>
              </w:rPr>
              <w:t>n</w:t>
            </w:r>
            <w:r w:rsidRPr="008A0A22">
              <w:rPr>
                <w:rFonts w:eastAsia="Times New Roman" w:cstheme="minorHAnsi"/>
                <w:spacing w:val="-1"/>
              </w:rPr>
              <w:t>e</w:t>
            </w:r>
            <w:r w:rsidRPr="008A0A22">
              <w:rPr>
                <w:rFonts w:eastAsia="Times New Roman" w:cstheme="minorHAnsi"/>
              </w:rPr>
              <w:t>w</w:t>
            </w:r>
            <w:r w:rsidRPr="008A0A22">
              <w:rPr>
                <w:rFonts w:eastAsia="Times New Roman" w:cstheme="minorHAnsi"/>
                <w:spacing w:val="-1"/>
              </w:rPr>
              <w:t xml:space="preserve"> </w:t>
            </w:r>
            <w:r w:rsidRPr="008A0A22">
              <w:rPr>
                <w:rFonts w:eastAsia="Times New Roman" w:cstheme="minorHAnsi"/>
              </w:rPr>
              <w:t>pa</w:t>
            </w:r>
            <w:r w:rsidRPr="008A0A22">
              <w:rPr>
                <w:rFonts w:eastAsia="Times New Roman" w:cstheme="minorHAnsi"/>
                <w:spacing w:val="-1"/>
              </w:rPr>
              <w:t>s</w:t>
            </w:r>
            <w:r w:rsidRPr="008A0A22">
              <w:rPr>
                <w:rFonts w:eastAsia="Times New Roman" w:cstheme="minorHAnsi"/>
              </w:rPr>
              <w:t>sw</w:t>
            </w:r>
            <w:r w:rsidRPr="008A0A22">
              <w:rPr>
                <w:rFonts w:eastAsia="Times New Roman" w:cstheme="minorHAnsi"/>
                <w:spacing w:val="-1"/>
              </w:rPr>
              <w:t>or</w:t>
            </w:r>
            <w:r w:rsidRPr="008A0A22">
              <w:rPr>
                <w:rFonts w:eastAsia="Times New Roman" w:cstheme="minorHAnsi"/>
              </w:rPr>
              <w:t>d</w:t>
            </w:r>
          </w:p>
          <w:p w14:paraId="2730D5D3" w14:textId="77777777" w:rsidR="008A0A22" w:rsidRPr="008A0A22" w:rsidRDefault="008A0A22" w:rsidP="008A0A22">
            <w:pPr>
              <w:pStyle w:val="ListParagraph"/>
              <w:widowControl w:val="0"/>
              <w:numPr>
                <w:ilvl w:val="1"/>
                <w:numId w:val="11"/>
              </w:numPr>
              <w:tabs>
                <w:tab w:val="left" w:pos="2000"/>
              </w:tabs>
              <w:spacing w:line="229" w:lineRule="exact"/>
              <w:ind w:right="-20"/>
              <w:rPr>
                <w:rFonts w:eastAsia="Times New Roman" w:cstheme="minorHAnsi"/>
                <w:color w:val="0000FF"/>
                <w:spacing w:val="1"/>
                <w:u w:val="single" w:color="0000FF"/>
              </w:rPr>
            </w:pPr>
            <w:r w:rsidRPr="008A0A22">
              <w:rPr>
                <w:rFonts w:eastAsia="Times New Roman" w:cstheme="minorHAnsi"/>
              </w:rPr>
              <w:t xml:space="preserve">You will then receive an email with a validation code to activate your profile. </w:t>
            </w:r>
            <w:r>
              <w:rPr>
                <w:rFonts w:eastAsia="Times New Roman" w:cstheme="minorHAnsi"/>
              </w:rPr>
              <w:t>C</w:t>
            </w:r>
            <w:r w:rsidRPr="008A0A22">
              <w:rPr>
                <w:rFonts w:eastAsia="Times New Roman" w:cstheme="minorHAnsi"/>
              </w:rPr>
              <w:t>lick the web link provided in the email to validate your registration.  You will then be redirected to the log-in page to begin enrollment.</w:t>
            </w:r>
          </w:p>
          <w:p w14:paraId="1787D500" w14:textId="77777777" w:rsidR="00D26AE1" w:rsidRPr="008A0A22" w:rsidRDefault="008A0A22" w:rsidP="008A0A22">
            <w:pPr>
              <w:pStyle w:val="ListParagraph"/>
              <w:widowControl w:val="0"/>
              <w:numPr>
                <w:ilvl w:val="0"/>
                <w:numId w:val="11"/>
              </w:numPr>
              <w:tabs>
                <w:tab w:val="left" w:pos="2000"/>
              </w:tabs>
              <w:spacing w:line="229" w:lineRule="exact"/>
              <w:ind w:right="-20"/>
              <w:rPr>
                <w:rFonts w:eastAsia="Times New Roman" w:cstheme="minorHAnsi"/>
                <w:spacing w:val="-1"/>
              </w:rPr>
            </w:pPr>
            <w:r w:rsidRPr="008A0A22">
              <w:rPr>
                <w:rFonts w:eastAsia="Times New Roman" w:cstheme="minorHAnsi"/>
                <w:spacing w:val="-2"/>
              </w:rPr>
              <w:t>C</w:t>
            </w:r>
            <w:r w:rsidRPr="008A0A22">
              <w:rPr>
                <w:rFonts w:eastAsia="Times New Roman" w:cstheme="minorHAnsi"/>
              </w:rPr>
              <w:t>on</w:t>
            </w:r>
            <w:r w:rsidRPr="008A0A22">
              <w:rPr>
                <w:rFonts w:eastAsia="Times New Roman" w:cstheme="minorHAnsi"/>
                <w:spacing w:val="-1"/>
              </w:rPr>
              <w:t>tin</w:t>
            </w:r>
            <w:r w:rsidRPr="008A0A22">
              <w:rPr>
                <w:rFonts w:eastAsia="Times New Roman" w:cstheme="minorHAnsi"/>
              </w:rPr>
              <w:t>ue</w:t>
            </w:r>
            <w:r w:rsidRPr="008A0A22">
              <w:rPr>
                <w:rFonts w:eastAsia="Times New Roman" w:cstheme="minorHAnsi"/>
                <w:spacing w:val="-1"/>
              </w:rPr>
              <w:t xml:space="preserve"> </w:t>
            </w:r>
            <w:r w:rsidRPr="008A0A22">
              <w:rPr>
                <w:rFonts w:eastAsia="Times New Roman" w:cstheme="minorHAnsi"/>
              </w:rPr>
              <w:t>w</w:t>
            </w:r>
            <w:r w:rsidRPr="008A0A22">
              <w:rPr>
                <w:rFonts w:eastAsia="Times New Roman" w:cstheme="minorHAnsi"/>
                <w:spacing w:val="-1"/>
              </w:rPr>
              <w:t>it</w:t>
            </w:r>
            <w:r w:rsidRPr="008A0A22">
              <w:rPr>
                <w:rFonts w:eastAsia="Times New Roman" w:cstheme="minorHAnsi"/>
              </w:rPr>
              <w:t>h p</w:t>
            </w:r>
            <w:r w:rsidRPr="008A0A22">
              <w:rPr>
                <w:rFonts w:eastAsia="Times New Roman" w:cstheme="minorHAnsi"/>
                <w:spacing w:val="-1"/>
              </w:rPr>
              <w:t>l</w:t>
            </w:r>
            <w:r w:rsidRPr="008A0A22">
              <w:rPr>
                <w:rFonts w:eastAsia="Times New Roman" w:cstheme="minorHAnsi"/>
              </w:rPr>
              <w:t>an c</w:t>
            </w:r>
            <w:r w:rsidRPr="008A0A22">
              <w:rPr>
                <w:rFonts w:eastAsia="Times New Roman" w:cstheme="minorHAnsi"/>
                <w:spacing w:val="-1"/>
              </w:rPr>
              <w:t>h</w:t>
            </w:r>
            <w:r w:rsidRPr="008A0A22">
              <w:rPr>
                <w:rFonts w:eastAsia="Times New Roman" w:cstheme="minorHAnsi"/>
              </w:rPr>
              <w:t>a</w:t>
            </w:r>
            <w:r w:rsidRPr="008A0A22">
              <w:rPr>
                <w:rFonts w:eastAsia="Times New Roman" w:cstheme="minorHAnsi"/>
                <w:spacing w:val="-1"/>
              </w:rPr>
              <w:t>n</w:t>
            </w:r>
            <w:r w:rsidRPr="008A0A22">
              <w:rPr>
                <w:rFonts w:eastAsia="Times New Roman" w:cstheme="minorHAnsi"/>
              </w:rPr>
              <w:t>ges</w:t>
            </w:r>
            <w:r w:rsidRPr="008A0A22">
              <w:rPr>
                <w:rFonts w:eastAsia="Times New Roman" w:cstheme="minorHAnsi"/>
                <w:spacing w:val="1"/>
              </w:rPr>
              <w:t xml:space="preserve"> </w:t>
            </w:r>
            <w:r w:rsidRPr="008A0A22">
              <w:rPr>
                <w:rFonts w:eastAsia="Times New Roman" w:cstheme="minorHAnsi"/>
                <w:spacing w:val="-1"/>
              </w:rPr>
              <w:t>an</w:t>
            </w:r>
            <w:r w:rsidRPr="008A0A22">
              <w:rPr>
                <w:rFonts w:eastAsia="Times New Roman" w:cstheme="minorHAnsi"/>
              </w:rPr>
              <w:t>d</w:t>
            </w:r>
            <w:r w:rsidRPr="008A0A22">
              <w:rPr>
                <w:rFonts w:eastAsia="Times New Roman" w:cstheme="minorHAnsi"/>
                <w:spacing w:val="-1"/>
              </w:rPr>
              <w:t>/</w:t>
            </w:r>
            <w:r w:rsidRPr="008A0A22">
              <w:rPr>
                <w:rFonts w:eastAsia="Times New Roman" w:cstheme="minorHAnsi"/>
              </w:rPr>
              <w:t>or e</w:t>
            </w:r>
            <w:r w:rsidRPr="008A0A22">
              <w:rPr>
                <w:rFonts w:eastAsia="Times New Roman" w:cstheme="minorHAnsi"/>
                <w:spacing w:val="-1"/>
              </w:rPr>
              <w:t>l</w:t>
            </w:r>
            <w:r w:rsidRPr="008A0A22">
              <w:rPr>
                <w:rFonts w:eastAsia="Times New Roman" w:cstheme="minorHAnsi"/>
              </w:rPr>
              <w:t>e</w:t>
            </w:r>
            <w:r w:rsidRPr="008A0A22">
              <w:rPr>
                <w:rFonts w:eastAsia="Times New Roman" w:cstheme="minorHAnsi"/>
                <w:spacing w:val="-1"/>
              </w:rPr>
              <w:t>cti</w:t>
            </w:r>
            <w:r w:rsidRPr="008A0A22">
              <w:rPr>
                <w:rFonts w:eastAsia="Times New Roman" w:cstheme="minorHAnsi"/>
              </w:rPr>
              <w:t>ons, or confirm current benefits if you are not making any changes.</w:t>
            </w:r>
          </w:p>
        </w:tc>
      </w:tr>
      <w:tr w:rsidR="008A0A22" w:rsidRPr="00391580" w14:paraId="52B61EE5" w14:textId="77777777" w:rsidTr="002C547A">
        <w:tc>
          <w:tcPr>
            <w:tcW w:w="11700" w:type="dxa"/>
            <w:gridSpan w:val="4"/>
          </w:tcPr>
          <w:p w14:paraId="7D91855C" w14:textId="36BC5370" w:rsidR="008A0A22" w:rsidRPr="006A51EA" w:rsidRDefault="0030690A" w:rsidP="006A51EA">
            <w:pPr>
              <w:pStyle w:val="ListParagraph"/>
              <w:ind w:left="360"/>
              <w:jc w:val="center"/>
              <w:rPr>
                <w:b/>
              </w:rPr>
            </w:pPr>
            <w:r w:rsidRPr="006A51EA">
              <w:rPr>
                <w:rFonts w:cs="Arial"/>
                <w:b/>
                <w:i/>
                <w:color w:val="FF0027"/>
                <w:lang w:val="en"/>
              </w:rPr>
              <w:t xml:space="preserve">*Enrollment is </w:t>
            </w:r>
            <w:r w:rsidRPr="006A51EA">
              <w:rPr>
                <w:rFonts w:cs="Arial"/>
                <w:b/>
                <w:i/>
                <w:color w:val="FF0027"/>
                <w:u w:val="single"/>
                <w:lang w:val="en"/>
              </w:rPr>
              <w:t>not</w:t>
            </w:r>
            <w:r w:rsidRPr="006A51EA">
              <w:rPr>
                <w:rFonts w:cs="Arial"/>
                <w:b/>
                <w:i/>
                <w:color w:val="FF0027"/>
                <w:lang w:val="en"/>
              </w:rPr>
              <w:t xml:space="preserve"> mandatory unless you are making plan changes or adding dependents. Employees are encouraged to access FBMC to review/confirm current benefits and beneficiary information. If no action is taken, current benefits will roll over to the new plan year</w:t>
            </w:r>
            <w:r w:rsidR="00551E4D">
              <w:rPr>
                <w:rFonts w:cs="Arial"/>
                <w:b/>
                <w:i/>
                <w:color w:val="FF0027"/>
                <w:lang w:val="en"/>
              </w:rPr>
              <w:t xml:space="preserve"> with the exception of the Flexible Spending Account</w:t>
            </w:r>
            <w:r w:rsidRPr="006A51EA">
              <w:rPr>
                <w:rFonts w:cs="Arial"/>
                <w:b/>
                <w:i/>
                <w:color w:val="FF0027"/>
                <w:lang w:val="en"/>
              </w:rPr>
              <w:t>.</w:t>
            </w:r>
          </w:p>
        </w:tc>
      </w:tr>
      <w:tr w:rsidR="008A0A22" w:rsidRPr="00391580" w14:paraId="43852844" w14:textId="77777777" w:rsidTr="002C547A">
        <w:tc>
          <w:tcPr>
            <w:tcW w:w="11700" w:type="dxa"/>
            <w:gridSpan w:val="4"/>
          </w:tcPr>
          <w:p w14:paraId="2FCC166D" w14:textId="5A90995C" w:rsidR="008A0A22" w:rsidRPr="00391580" w:rsidRDefault="008A0A22" w:rsidP="008A0A22">
            <w:pPr>
              <w:pStyle w:val="ListParagraph"/>
              <w:numPr>
                <w:ilvl w:val="0"/>
                <w:numId w:val="3"/>
              </w:numPr>
            </w:pPr>
            <w:r w:rsidRPr="00391580">
              <w:t>If enrolling or remaining in the H.S.A. health plan and you wish to contribute additional funds to your H.S.A. account:</w:t>
            </w:r>
          </w:p>
        </w:tc>
      </w:tr>
      <w:tr w:rsidR="008A0A22" w:rsidRPr="00391580" w14:paraId="7B953D26" w14:textId="77777777" w:rsidTr="00563C85">
        <w:tc>
          <w:tcPr>
            <w:tcW w:w="9247" w:type="dxa"/>
          </w:tcPr>
          <w:p w14:paraId="66669C48" w14:textId="5A43BA5A" w:rsidR="008A0A22" w:rsidRPr="00391580" w:rsidRDefault="008A0A22" w:rsidP="008A0A22">
            <w:pPr>
              <w:pStyle w:val="ListParagraph"/>
              <w:numPr>
                <w:ilvl w:val="0"/>
                <w:numId w:val="5"/>
              </w:numPr>
            </w:pPr>
            <w:r w:rsidRPr="00391580">
              <w:t>C</w:t>
            </w:r>
            <w:r>
              <w:t>omplete and submit to HR</w:t>
            </w:r>
            <w:r w:rsidRPr="00391580">
              <w:t xml:space="preserve">: </w:t>
            </w:r>
            <w:hyperlink r:id="rId14" w:history="1">
              <w:r w:rsidRPr="003805A1">
                <w:rPr>
                  <w:rStyle w:val="Hyperlink"/>
                  <w:color w:val="0000CC"/>
                </w:rPr>
                <w:t>HSA Payroll Deduction Form</w:t>
              </w:r>
            </w:hyperlink>
          </w:p>
        </w:tc>
        <w:tc>
          <w:tcPr>
            <w:tcW w:w="630" w:type="dxa"/>
          </w:tcPr>
          <w:p w14:paraId="09865F5C" w14:textId="77777777" w:rsidR="008A0A22" w:rsidRPr="00391580" w:rsidRDefault="008A0A22" w:rsidP="008A0A22">
            <w:pPr>
              <w:pStyle w:val="ListParagraph"/>
              <w:ind w:left="864"/>
            </w:pPr>
          </w:p>
        </w:tc>
        <w:tc>
          <w:tcPr>
            <w:tcW w:w="630" w:type="dxa"/>
          </w:tcPr>
          <w:p w14:paraId="030500CD" w14:textId="77777777" w:rsidR="008A0A22" w:rsidRPr="00391580" w:rsidRDefault="008A0A22" w:rsidP="008A0A22">
            <w:pPr>
              <w:pStyle w:val="ListParagraph"/>
              <w:ind w:left="864"/>
            </w:pPr>
          </w:p>
        </w:tc>
        <w:tc>
          <w:tcPr>
            <w:tcW w:w="1193" w:type="dxa"/>
          </w:tcPr>
          <w:p w14:paraId="71FC6AAC" w14:textId="77777777" w:rsidR="008A0A22" w:rsidRPr="00391580" w:rsidRDefault="008A0A22" w:rsidP="008A0A22">
            <w:pPr>
              <w:pStyle w:val="ListParagraph"/>
              <w:ind w:left="864"/>
            </w:pPr>
          </w:p>
        </w:tc>
      </w:tr>
      <w:tr w:rsidR="008A0A22" w:rsidRPr="00391580" w14:paraId="6D1B5445" w14:textId="77777777" w:rsidTr="002C547A">
        <w:tc>
          <w:tcPr>
            <w:tcW w:w="11700" w:type="dxa"/>
            <w:gridSpan w:val="4"/>
          </w:tcPr>
          <w:p w14:paraId="2757C488" w14:textId="221DC0F6" w:rsidR="008A0A22" w:rsidRPr="00391580" w:rsidRDefault="008A0A22" w:rsidP="008A0A22">
            <w:pPr>
              <w:pStyle w:val="ListParagraph"/>
              <w:numPr>
                <w:ilvl w:val="0"/>
                <w:numId w:val="3"/>
              </w:numPr>
            </w:pPr>
            <w:r w:rsidRPr="00391580">
              <w:t xml:space="preserve">If adding </w:t>
            </w:r>
            <w:r w:rsidRPr="00391580">
              <w:rPr>
                <w:b/>
                <w:color w:val="FF0000"/>
              </w:rPr>
              <w:t>NEW</w:t>
            </w:r>
            <w:r w:rsidRPr="00391580">
              <w:t xml:space="preserve"> dependents to insurance, submit </w:t>
            </w:r>
            <w:r w:rsidR="00A6793B">
              <w:t xml:space="preserve">the </w:t>
            </w:r>
            <w:r>
              <w:t>required documents by 11/</w:t>
            </w:r>
            <w:r w:rsidR="00BC219D">
              <w:t>8</w:t>
            </w:r>
            <w:r>
              <w:t>/</w:t>
            </w:r>
            <w:r w:rsidR="00E716D1">
              <w:t>23</w:t>
            </w:r>
            <w:r>
              <w:t xml:space="preserve"> (Upload to FBMC or submit to HR)</w:t>
            </w:r>
            <w:r w:rsidRPr="00391580">
              <w:t>:</w:t>
            </w:r>
          </w:p>
        </w:tc>
      </w:tr>
      <w:tr w:rsidR="008A0A22" w:rsidRPr="00391580" w14:paraId="5810C06A" w14:textId="77777777" w:rsidTr="00563C85">
        <w:tc>
          <w:tcPr>
            <w:tcW w:w="9247" w:type="dxa"/>
          </w:tcPr>
          <w:p w14:paraId="4C7CC41E" w14:textId="77777777" w:rsidR="008A0A22" w:rsidRPr="002C547A" w:rsidRDefault="00BC219D" w:rsidP="008A0A22">
            <w:pPr>
              <w:pStyle w:val="ListParagraph"/>
              <w:numPr>
                <w:ilvl w:val="0"/>
                <w:numId w:val="5"/>
              </w:numPr>
              <w:rPr>
                <w:b/>
              </w:rPr>
            </w:pPr>
            <w:hyperlink r:id="rId15" w:history="1">
              <w:r w:rsidR="008A0A22" w:rsidRPr="0056529B">
                <w:rPr>
                  <w:rStyle w:val="Hyperlink"/>
                  <w:rFonts w:cs="Arial"/>
                  <w:lang w:val="en"/>
                </w:rPr>
                <w:t>Certificate of Dependent Eligibility Attestation</w:t>
              </w:r>
            </w:hyperlink>
            <w:r w:rsidR="008A0A22" w:rsidRPr="002C547A">
              <w:rPr>
                <w:rFonts w:cs="Arial"/>
                <w:b/>
                <w:color w:val="333333"/>
                <w:lang w:val="en"/>
              </w:rPr>
              <w:t xml:space="preserve"> </w:t>
            </w:r>
          </w:p>
        </w:tc>
        <w:tc>
          <w:tcPr>
            <w:tcW w:w="630" w:type="dxa"/>
          </w:tcPr>
          <w:p w14:paraId="697C7FD9" w14:textId="77777777" w:rsidR="008A0A22" w:rsidRPr="00391580" w:rsidRDefault="008A0A22" w:rsidP="008A0A22"/>
        </w:tc>
        <w:tc>
          <w:tcPr>
            <w:tcW w:w="630" w:type="dxa"/>
          </w:tcPr>
          <w:p w14:paraId="68419693" w14:textId="77777777" w:rsidR="008A0A22" w:rsidRPr="00391580" w:rsidRDefault="008A0A22" w:rsidP="008A0A22"/>
        </w:tc>
        <w:tc>
          <w:tcPr>
            <w:tcW w:w="1193" w:type="dxa"/>
          </w:tcPr>
          <w:p w14:paraId="373A7113" w14:textId="77777777" w:rsidR="008A0A22" w:rsidRPr="00391580" w:rsidRDefault="008A0A22" w:rsidP="008A0A22"/>
        </w:tc>
      </w:tr>
      <w:tr w:rsidR="008A0A22" w:rsidRPr="00391580" w14:paraId="4E6C39EE" w14:textId="77777777" w:rsidTr="00563C85">
        <w:tc>
          <w:tcPr>
            <w:tcW w:w="9247" w:type="dxa"/>
          </w:tcPr>
          <w:p w14:paraId="15B28C89" w14:textId="77777777" w:rsidR="008A0A22" w:rsidRPr="00391580" w:rsidRDefault="008A0A22" w:rsidP="008A0A22">
            <w:pPr>
              <w:pStyle w:val="ListParagraph"/>
              <w:numPr>
                <w:ilvl w:val="0"/>
                <w:numId w:val="5"/>
              </w:numPr>
            </w:pPr>
            <w:r w:rsidRPr="00391580">
              <w:t>Copies of required documents (listed on</w:t>
            </w:r>
            <w:r w:rsidRPr="002C547A">
              <w:rPr>
                <w:b/>
              </w:rPr>
              <w:t xml:space="preserve"> </w:t>
            </w:r>
            <w:hyperlink r:id="rId16" w:history="1">
              <w:r w:rsidRPr="002C547A">
                <w:rPr>
                  <w:rStyle w:val="Strong"/>
                  <w:rFonts w:cs="Helvetica"/>
                  <w:b w:val="0"/>
                  <w:color w:val="0000FF"/>
                  <w:u w:val="single"/>
                  <w:lang w:val="en"/>
                </w:rPr>
                <w:t>Dependent Verification Documentation Chart</w:t>
              </w:r>
            </w:hyperlink>
            <w:r w:rsidRPr="002C547A">
              <w:rPr>
                <w:rFonts w:cs="Helvetica"/>
                <w:color w:val="0000FF"/>
                <w:lang w:val="en"/>
              </w:rPr>
              <w:t>)</w:t>
            </w:r>
          </w:p>
        </w:tc>
        <w:tc>
          <w:tcPr>
            <w:tcW w:w="630" w:type="dxa"/>
          </w:tcPr>
          <w:p w14:paraId="7DC61811" w14:textId="77777777" w:rsidR="008A0A22" w:rsidRPr="00391580" w:rsidRDefault="008A0A22" w:rsidP="008A0A22"/>
        </w:tc>
        <w:tc>
          <w:tcPr>
            <w:tcW w:w="630" w:type="dxa"/>
          </w:tcPr>
          <w:p w14:paraId="33963C23" w14:textId="77777777" w:rsidR="008A0A22" w:rsidRPr="00391580" w:rsidRDefault="008A0A22" w:rsidP="008A0A22"/>
        </w:tc>
        <w:tc>
          <w:tcPr>
            <w:tcW w:w="1193" w:type="dxa"/>
          </w:tcPr>
          <w:p w14:paraId="258DDD36" w14:textId="77777777" w:rsidR="008A0A22" w:rsidRPr="00391580" w:rsidRDefault="008A0A22" w:rsidP="008A0A22"/>
        </w:tc>
      </w:tr>
      <w:tr w:rsidR="008A0A22" w:rsidRPr="00391580" w14:paraId="68362AF9" w14:textId="77777777" w:rsidTr="00563C85">
        <w:tc>
          <w:tcPr>
            <w:tcW w:w="9247" w:type="dxa"/>
          </w:tcPr>
          <w:p w14:paraId="28F74D15" w14:textId="77777777" w:rsidR="008A0A22" w:rsidRPr="00391580" w:rsidRDefault="008A0A22" w:rsidP="008A0A22">
            <w:pPr>
              <w:pStyle w:val="ListParagraph"/>
              <w:numPr>
                <w:ilvl w:val="0"/>
                <w:numId w:val="5"/>
              </w:numPr>
            </w:pPr>
            <w:r>
              <w:t xml:space="preserve">If </w:t>
            </w:r>
            <w:r w:rsidR="00B8346A">
              <w:t xml:space="preserve">a </w:t>
            </w:r>
            <w:r>
              <w:t xml:space="preserve">dependent is a Domestic Partner, complete: </w:t>
            </w:r>
            <w:hyperlink r:id="rId17" w:history="1">
              <w:r w:rsidRPr="00FD27F1">
                <w:rPr>
                  <w:rStyle w:val="Strong"/>
                  <w:rFonts w:cs="Arial"/>
                  <w:b w:val="0"/>
                  <w:color w:val="0000FF"/>
                  <w:u w:val="single"/>
                  <w:lang w:val="en"/>
                </w:rPr>
                <w:t>Affidavit of Domestic Partnership</w:t>
              </w:r>
            </w:hyperlink>
          </w:p>
        </w:tc>
        <w:tc>
          <w:tcPr>
            <w:tcW w:w="630" w:type="dxa"/>
          </w:tcPr>
          <w:p w14:paraId="3254EE81" w14:textId="77777777" w:rsidR="008A0A22" w:rsidRPr="00391580" w:rsidRDefault="008A0A22" w:rsidP="008A0A22"/>
        </w:tc>
        <w:tc>
          <w:tcPr>
            <w:tcW w:w="630" w:type="dxa"/>
          </w:tcPr>
          <w:p w14:paraId="7F4E9676" w14:textId="77777777" w:rsidR="008A0A22" w:rsidRPr="00391580" w:rsidRDefault="008A0A22" w:rsidP="008A0A22"/>
        </w:tc>
        <w:tc>
          <w:tcPr>
            <w:tcW w:w="1193" w:type="dxa"/>
          </w:tcPr>
          <w:p w14:paraId="04EF37A3" w14:textId="77777777" w:rsidR="008A0A22" w:rsidRPr="00391580" w:rsidRDefault="008A0A22" w:rsidP="008A0A22"/>
        </w:tc>
      </w:tr>
      <w:tr w:rsidR="008A0A22" w:rsidRPr="00391580" w14:paraId="18ED598B" w14:textId="77777777" w:rsidTr="002C547A">
        <w:tc>
          <w:tcPr>
            <w:tcW w:w="11700" w:type="dxa"/>
            <w:gridSpan w:val="4"/>
          </w:tcPr>
          <w:p w14:paraId="011B8C98" w14:textId="77777777" w:rsidR="008A0A22" w:rsidRPr="00391580" w:rsidRDefault="008A0A22" w:rsidP="008A0A22">
            <w:pPr>
              <w:pStyle w:val="ListParagraph"/>
              <w:numPr>
                <w:ilvl w:val="0"/>
                <w:numId w:val="3"/>
              </w:numPr>
            </w:pPr>
            <w:r w:rsidRPr="00391580">
              <w:t>If enrolling in</w:t>
            </w:r>
            <w:r>
              <w:t xml:space="preserve"> Supplemental</w:t>
            </w:r>
            <w:r w:rsidRPr="00391580">
              <w:t xml:space="preserve"> Life insurance</w:t>
            </w:r>
            <w:r>
              <w:t xml:space="preserve">, increasing </w:t>
            </w:r>
            <w:r w:rsidR="00B8346A">
              <w:t xml:space="preserve">the </w:t>
            </w:r>
            <w:r>
              <w:t>existing amount or if the amount requested is $200,000 or more</w:t>
            </w:r>
            <w:r w:rsidRPr="00391580">
              <w:t>:</w:t>
            </w:r>
          </w:p>
        </w:tc>
      </w:tr>
      <w:tr w:rsidR="008A0A22" w:rsidRPr="00391580" w14:paraId="0C4F2A50" w14:textId="77777777" w:rsidTr="00563C85">
        <w:tc>
          <w:tcPr>
            <w:tcW w:w="9247" w:type="dxa"/>
          </w:tcPr>
          <w:p w14:paraId="6490F76C" w14:textId="1066B9E2" w:rsidR="008A0A22" w:rsidRPr="00391580" w:rsidRDefault="008A0A22" w:rsidP="008A0A22">
            <w:pPr>
              <w:pStyle w:val="ListParagraph"/>
              <w:numPr>
                <w:ilvl w:val="0"/>
                <w:numId w:val="5"/>
              </w:numPr>
            </w:pPr>
            <w:r>
              <w:t xml:space="preserve">Option #1: Complete an </w:t>
            </w:r>
            <w:hyperlink r:id="rId18" w:history="1">
              <w:r w:rsidRPr="00671D3F">
                <w:rPr>
                  <w:rStyle w:val="Hyperlink"/>
                </w:rPr>
                <w:t xml:space="preserve">Evidence of Insurability Form </w:t>
              </w:r>
            </w:hyperlink>
            <w:r w:rsidR="00A27203">
              <w:t xml:space="preserve">(EOI) </w:t>
            </w:r>
            <w:r w:rsidRPr="00391580">
              <w:t>by</w:t>
            </w:r>
            <w:r>
              <w:t xml:space="preserve"> 11/</w:t>
            </w:r>
            <w:r w:rsidR="00BC219D">
              <w:t>8</w:t>
            </w:r>
            <w:r>
              <w:t>/</w:t>
            </w:r>
            <w:r w:rsidR="00E716D1">
              <w:t>23</w:t>
            </w:r>
            <w:r>
              <w:t xml:space="preserve"> and submit to HR </w:t>
            </w:r>
          </w:p>
        </w:tc>
        <w:tc>
          <w:tcPr>
            <w:tcW w:w="630" w:type="dxa"/>
          </w:tcPr>
          <w:p w14:paraId="2870CBFB" w14:textId="77777777" w:rsidR="008A0A22" w:rsidRPr="00391580" w:rsidRDefault="008A0A22" w:rsidP="008A0A22"/>
        </w:tc>
        <w:tc>
          <w:tcPr>
            <w:tcW w:w="630" w:type="dxa"/>
          </w:tcPr>
          <w:p w14:paraId="0A4E20F9" w14:textId="77777777" w:rsidR="008A0A22" w:rsidRPr="00391580" w:rsidRDefault="008A0A22" w:rsidP="008A0A22"/>
        </w:tc>
        <w:tc>
          <w:tcPr>
            <w:tcW w:w="1193" w:type="dxa"/>
          </w:tcPr>
          <w:p w14:paraId="72539A30" w14:textId="77777777" w:rsidR="008A0A22" w:rsidRPr="00391580" w:rsidRDefault="008A0A22" w:rsidP="008A0A22"/>
        </w:tc>
      </w:tr>
      <w:tr w:rsidR="008A0A22" w:rsidRPr="00391580" w14:paraId="69D1A681" w14:textId="77777777" w:rsidTr="00563C85">
        <w:tc>
          <w:tcPr>
            <w:tcW w:w="9247" w:type="dxa"/>
          </w:tcPr>
          <w:p w14:paraId="5416F0BD" w14:textId="77777777" w:rsidR="008A0A22" w:rsidRPr="004D0D65" w:rsidRDefault="008A0A22" w:rsidP="008A0A22">
            <w:pPr>
              <w:pStyle w:val="ListParagraph"/>
              <w:numPr>
                <w:ilvl w:val="0"/>
                <w:numId w:val="5"/>
              </w:numPr>
            </w:pPr>
            <w:r>
              <w:t xml:space="preserve">Option #2: </w:t>
            </w:r>
            <w:hyperlink r:id="rId19" w:history="1">
              <w:r w:rsidRPr="004D0D65">
                <w:rPr>
                  <w:rStyle w:val="Hyperlink"/>
                </w:rPr>
                <w:t>Electronically submit the form</w:t>
              </w:r>
            </w:hyperlink>
            <w:r>
              <w:t xml:space="preserve"> directly to the Standard and notify HR.   </w:t>
            </w:r>
          </w:p>
        </w:tc>
        <w:tc>
          <w:tcPr>
            <w:tcW w:w="630" w:type="dxa"/>
          </w:tcPr>
          <w:p w14:paraId="0F1E6CE9" w14:textId="77777777" w:rsidR="008A0A22" w:rsidRPr="004D0D65" w:rsidRDefault="008A0A22" w:rsidP="008A0A22">
            <w:pPr>
              <w:pStyle w:val="ListParagraph"/>
              <w:ind w:left="864"/>
            </w:pPr>
          </w:p>
        </w:tc>
        <w:tc>
          <w:tcPr>
            <w:tcW w:w="630" w:type="dxa"/>
          </w:tcPr>
          <w:p w14:paraId="1D44EFDA" w14:textId="77777777" w:rsidR="008A0A22" w:rsidRPr="004D0D65" w:rsidRDefault="008A0A22" w:rsidP="008A0A22">
            <w:pPr>
              <w:pStyle w:val="ListParagraph"/>
              <w:ind w:left="864"/>
            </w:pPr>
          </w:p>
        </w:tc>
        <w:tc>
          <w:tcPr>
            <w:tcW w:w="1193" w:type="dxa"/>
          </w:tcPr>
          <w:p w14:paraId="78B2436D" w14:textId="77777777" w:rsidR="008A0A22" w:rsidRPr="004D0D65" w:rsidRDefault="008A0A22" w:rsidP="008A0A22">
            <w:pPr>
              <w:pStyle w:val="ListParagraph"/>
              <w:ind w:left="864"/>
            </w:pPr>
          </w:p>
        </w:tc>
      </w:tr>
      <w:tr w:rsidR="008A0A22" w:rsidRPr="00391580" w14:paraId="76E3B3E2" w14:textId="77777777" w:rsidTr="002C547A">
        <w:tc>
          <w:tcPr>
            <w:tcW w:w="11700" w:type="dxa"/>
            <w:gridSpan w:val="4"/>
          </w:tcPr>
          <w:p w14:paraId="2AED9116" w14:textId="77777777" w:rsidR="008A0A22" w:rsidRPr="00391580" w:rsidRDefault="008A0A22" w:rsidP="008A0A22">
            <w:pPr>
              <w:pStyle w:val="ListParagraph"/>
              <w:numPr>
                <w:ilvl w:val="0"/>
                <w:numId w:val="3"/>
              </w:numPr>
            </w:pPr>
            <w:r w:rsidRPr="00391580">
              <w:t>Enroll in the Flexible Spending Account</w:t>
            </w:r>
            <w:r>
              <w:t xml:space="preserve"> (FSA)</w:t>
            </w:r>
            <w:r w:rsidRPr="00391580">
              <w:t xml:space="preserve"> </w:t>
            </w:r>
            <w:r>
              <w:t xml:space="preserve">- </w:t>
            </w:r>
            <w:r w:rsidRPr="00391580">
              <w:t xml:space="preserve">Learn more </w:t>
            </w:r>
            <w:hyperlink r:id="rId20" w:history="1">
              <w:r w:rsidRPr="00391580">
                <w:rPr>
                  <w:rStyle w:val="Hyperlink"/>
                </w:rPr>
                <w:t>HERE</w:t>
              </w:r>
            </w:hyperlink>
            <w:r w:rsidRPr="00391580">
              <w:t>:</w:t>
            </w:r>
          </w:p>
        </w:tc>
      </w:tr>
      <w:tr w:rsidR="008A0A22" w:rsidRPr="00391580" w14:paraId="5532F00A" w14:textId="77777777" w:rsidTr="00563C85">
        <w:tc>
          <w:tcPr>
            <w:tcW w:w="9247" w:type="dxa"/>
          </w:tcPr>
          <w:p w14:paraId="1878DC77" w14:textId="77777777" w:rsidR="008A0A22" w:rsidRPr="00391580" w:rsidRDefault="008A0A22" w:rsidP="008A0A22">
            <w:pPr>
              <w:pStyle w:val="ListParagraph"/>
              <w:numPr>
                <w:ilvl w:val="0"/>
                <w:numId w:val="5"/>
              </w:numPr>
            </w:pPr>
            <w:r w:rsidRPr="00391580">
              <w:t xml:space="preserve">First Time Enrollees: Enroll via </w:t>
            </w:r>
            <w:hyperlink r:id="rId21" w:history="1">
              <w:r w:rsidRPr="000768E8">
                <w:rPr>
                  <w:rStyle w:val="Hyperlink"/>
                </w:rPr>
                <w:t>paper enrollment</w:t>
              </w:r>
            </w:hyperlink>
            <w:r w:rsidRPr="00391580">
              <w:t xml:space="preserve"> with Custom Benefits or HR</w:t>
            </w:r>
          </w:p>
        </w:tc>
        <w:tc>
          <w:tcPr>
            <w:tcW w:w="630" w:type="dxa"/>
          </w:tcPr>
          <w:p w14:paraId="6FAE8257" w14:textId="77777777" w:rsidR="008A0A22" w:rsidRPr="00391580" w:rsidRDefault="008A0A22" w:rsidP="008A0A22"/>
        </w:tc>
        <w:tc>
          <w:tcPr>
            <w:tcW w:w="630" w:type="dxa"/>
          </w:tcPr>
          <w:p w14:paraId="14CB3DE4" w14:textId="77777777" w:rsidR="008A0A22" w:rsidRPr="00391580" w:rsidRDefault="008A0A22" w:rsidP="008A0A22"/>
        </w:tc>
        <w:tc>
          <w:tcPr>
            <w:tcW w:w="1193" w:type="dxa"/>
          </w:tcPr>
          <w:p w14:paraId="54121816" w14:textId="77777777" w:rsidR="008A0A22" w:rsidRPr="00391580" w:rsidRDefault="008A0A22" w:rsidP="008A0A22"/>
        </w:tc>
      </w:tr>
      <w:tr w:rsidR="008A0A22" w:rsidRPr="00391580" w14:paraId="2D334176" w14:textId="77777777" w:rsidTr="00563C85">
        <w:tc>
          <w:tcPr>
            <w:tcW w:w="9247" w:type="dxa"/>
          </w:tcPr>
          <w:p w14:paraId="1E2F86A0" w14:textId="77777777" w:rsidR="008A0A22" w:rsidRPr="00391580" w:rsidRDefault="008A0A22" w:rsidP="008A0A22">
            <w:pPr>
              <w:pStyle w:val="ListParagraph"/>
              <w:numPr>
                <w:ilvl w:val="0"/>
                <w:numId w:val="5"/>
              </w:numPr>
            </w:pPr>
            <w:r w:rsidRPr="00391580">
              <w:t xml:space="preserve">Current enrollees or employees who have participated in the plan previously </w:t>
            </w:r>
            <w:r w:rsidRPr="00391580">
              <w:rPr>
                <w:bCs/>
                <w:u w:val="single"/>
              </w:rPr>
              <w:t>must re-enroll</w:t>
            </w:r>
            <w:r w:rsidRPr="00391580">
              <w:rPr>
                <w:bCs/>
              </w:rPr>
              <w:t xml:space="preserve"> online at </w:t>
            </w:r>
            <w:hyperlink r:id="rId22" w:history="1">
              <w:r w:rsidR="0056529B">
                <w:rPr>
                  <w:rStyle w:val="Hyperlink"/>
                  <w:bCs/>
                </w:rPr>
                <w:t>http://eaglesbenefits.com</w:t>
              </w:r>
            </w:hyperlink>
            <w:r w:rsidR="000768E8">
              <w:rPr>
                <w:rStyle w:val="Hyperlink"/>
                <w:bCs/>
              </w:rPr>
              <w:t xml:space="preserve">   (</w:t>
            </w:r>
            <w:hyperlink r:id="rId23" w:history="1">
              <w:r w:rsidR="000768E8" w:rsidRPr="000768E8">
                <w:rPr>
                  <w:rStyle w:val="Hyperlink"/>
                  <w:bCs/>
                </w:rPr>
                <w:t>Instructions</w:t>
              </w:r>
            </w:hyperlink>
            <w:r w:rsidR="000768E8">
              <w:rPr>
                <w:rStyle w:val="Hyperlink"/>
                <w:bCs/>
              </w:rPr>
              <w:t>)</w:t>
            </w:r>
          </w:p>
        </w:tc>
        <w:tc>
          <w:tcPr>
            <w:tcW w:w="630" w:type="dxa"/>
          </w:tcPr>
          <w:p w14:paraId="204C7D8C" w14:textId="77777777" w:rsidR="008A0A22" w:rsidRPr="00391580" w:rsidRDefault="008A0A22" w:rsidP="008A0A22"/>
        </w:tc>
        <w:tc>
          <w:tcPr>
            <w:tcW w:w="630" w:type="dxa"/>
          </w:tcPr>
          <w:p w14:paraId="31791A09" w14:textId="77777777" w:rsidR="008A0A22" w:rsidRPr="00391580" w:rsidRDefault="008A0A22" w:rsidP="008A0A22"/>
        </w:tc>
        <w:tc>
          <w:tcPr>
            <w:tcW w:w="1193" w:type="dxa"/>
          </w:tcPr>
          <w:p w14:paraId="0DE88B43" w14:textId="77777777" w:rsidR="008A0A22" w:rsidRPr="00391580" w:rsidRDefault="008A0A22" w:rsidP="008A0A22"/>
        </w:tc>
      </w:tr>
      <w:tr w:rsidR="008A0A22" w:rsidRPr="00391580" w14:paraId="50F23F31" w14:textId="77777777" w:rsidTr="002C547A">
        <w:tc>
          <w:tcPr>
            <w:tcW w:w="11700" w:type="dxa"/>
            <w:gridSpan w:val="4"/>
          </w:tcPr>
          <w:p w14:paraId="22632795" w14:textId="77777777" w:rsidR="008A0A22" w:rsidRPr="00391580" w:rsidRDefault="008A0A22" w:rsidP="008A0A22">
            <w:pPr>
              <w:rPr>
                <w:i/>
              </w:rPr>
            </w:pPr>
            <w:r>
              <w:rPr>
                <w:i/>
                <w:color w:val="FF0000"/>
              </w:rPr>
              <w:t>*</w:t>
            </w:r>
            <w:r w:rsidRPr="00391580">
              <w:rPr>
                <w:i/>
                <w:color w:val="FF0000"/>
              </w:rPr>
              <w:t xml:space="preserve">Employees who enroll in the FSA will </w:t>
            </w:r>
            <w:r w:rsidRPr="00391580">
              <w:rPr>
                <w:i/>
                <w:color w:val="FF0000"/>
                <w:u w:val="single"/>
              </w:rPr>
              <w:t>not</w:t>
            </w:r>
            <w:r w:rsidRPr="00391580">
              <w:rPr>
                <w:i/>
                <w:color w:val="FF0000"/>
              </w:rPr>
              <w:t xml:space="preserve"> be eligible to enroll in the Health Savings Account (H.S.A.)</w:t>
            </w:r>
            <w:r>
              <w:rPr>
                <w:i/>
                <w:color w:val="FF0000"/>
              </w:rPr>
              <w:t xml:space="preserve"> plan</w:t>
            </w:r>
            <w:r w:rsidRPr="00391580">
              <w:rPr>
                <w:i/>
                <w:color w:val="FF0000"/>
              </w:rPr>
              <w:t xml:space="preserve"> per H.S.A. guidelines.</w:t>
            </w:r>
          </w:p>
        </w:tc>
      </w:tr>
      <w:tr w:rsidR="008A0A22" w:rsidRPr="00391580" w14:paraId="5A353534" w14:textId="77777777" w:rsidTr="002C547A">
        <w:tc>
          <w:tcPr>
            <w:tcW w:w="11700" w:type="dxa"/>
            <w:gridSpan w:val="4"/>
          </w:tcPr>
          <w:p w14:paraId="786F2040" w14:textId="77777777" w:rsidR="008A0A22" w:rsidRPr="00391580" w:rsidRDefault="008A0A22" w:rsidP="008A0A22">
            <w:pPr>
              <w:pStyle w:val="ListParagraph"/>
              <w:numPr>
                <w:ilvl w:val="0"/>
                <w:numId w:val="3"/>
              </w:numPr>
              <w:rPr>
                <w:i/>
                <w:color w:val="FF0000"/>
              </w:rPr>
            </w:pPr>
            <w:r w:rsidRPr="00391580">
              <w:t xml:space="preserve">Enroll in Voluntary Benefits with </w:t>
            </w:r>
            <w:hyperlink r:id="rId24" w:history="1">
              <w:r w:rsidR="0056529B" w:rsidRPr="000768E8">
                <w:rPr>
                  <w:rStyle w:val="Hyperlink"/>
                </w:rPr>
                <w:t>Cornerstone</w:t>
              </w:r>
              <w:r w:rsidRPr="000768E8">
                <w:rPr>
                  <w:rStyle w:val="Hyperlink"/>
                </w:rPr>
                <w:t xml:space="preserve"> Benefits</w:t>
              </w:r>
            </w:hyperlink>
            <w:r w:rsidRPr="00391580">
              <w:t xml:space="preserve"> (Short/Long Term Disability; Cancer Insurance; Medi-Gap Plan):</w:t>
            </w:r>
          </w:p>
        </w:tc>
      </w:tr>
      <w:tr w:rsidR="008A0A22" w:rsidRPr="00391580" w14:paraId="534F70EC" w14:textId="77777777" w:rsidTr="00563C85">
        <w:tc>
          <w:tcPr>
            <w:tcW w:w="9247" w:type="dxa"/>
          </w:tcPr>
          <w:p w14:paraId="4646F2C4" w14:textId="77777777" w:rsidR="008A0A22" w:rsidRPr="00391580" w:rsidRDefault="008A0A22" w:rsidP="008A0A22">
            <w:pPr>
              <w:pStyle w:val="ListParagraph"/>
              <w:numPr>
                <w:ilvl w:val="0"/>
                <w:numId w:val="7"/>
              </w:numPr>
            </w:pPr>
            <w:r w:rsidRPr="00391580">
              <w:t xml:space="preserve">First Time Enrollees: Paper </w:t>
            </w:r>
            <w:r>
              <w:t>e</w:t>
            </w:r>
            <w:r w:rsidRPr="00391580">
              <w:t xml:space="preserve">nrollment with </w:t>
            </w:r>
            <w:r w:rsidR="0056529B">
              <w:t>Cornerstone</w:t>
            </w:r>
            <w:r w:rsidRPr="00391580">
              <w:t xml:space="preserve"> Benefits.</w:t>
            </w:r>
          </w:p>
          <w:p w14:paraId="2ADC321B" w14:textId="77777777" w:rsidR="008A0A22" w:rsidRPr="00391580" w:rsidRDefault="008A0A22" w:rsidP="008A0A22">
            <w:pPr>
              <w:pStyle w:val="ListParagraph"/>
              <w:numPr>
                <w:ilvl w:val="0"/>
                <w:numId w:val="7"/>
              </w:numPr>
            </w:pPr>
            <w:r w:rsidRPr="00391580">
              <w:t xml:space="preserve">Current </w:t>
            </w:r>
            <w:r>
              <w:t>enrollees</w:t>
            </w:r>
            <w:r w:rsidRPr="00391580">
              <w:t xml:space="preserve"> do </w:t>
            </w:r>
            <w:r w:rsidRPr="00391580">
              <w:rPr>
                <w:u w:val="single"/>
              </w:rPr>
              <w:t>not</w:t>
            </w:r>
            <w:r w:rsidRPr="00391580">
              <w:t xml:space="preserve"> have to re-enroll unless you are making changes.</w:t>
            </w:r>
          </w:p>
        </w:tc>
        <w:tc>
          <w:tcPr>
            <w:tcW w:w="630" w:type="dxa"/>
          </w:tcPr>
          <w:p w14:paraId="5C7AF4AC" w14:textId="77777777" w:rsidR="008A0A22" w:rsidRPr="00391580" w:rsidRDefault="008A0A22" w:rsidP="008A0A22">
            <w:pPr>
              <w:rPr>
                <w:i/>
                <w:color w:val="FF0000"/>
              </w:rPr>
            </w:pPr>
          </w:p>
        </w:tc>
        <w:tc>
          <w:tcPr>
            <w:tcW w:w="630" w:type="dxa"/>
          </w:tcPr>
          <w:p w14:paraId="74095388" w14:textId="77777777" w:rsidR="008A0A22" w:rsidRPr="00391580" w:rsidRDefault="008A0A22" w:rsidP="008A0A22">
            <w:pPr>
              <w:rPr>
                <w:i/>
                <w:color w:val="FF0000"/>
              </w:rPr>
            </w:pPr>
          </w:p>
        </w:tc>
        <w:tc>
          <w:tcPr>
            <w:tcW w:w="1193" w:type="dxa"/>
          </w:tcPr>
          <w:p w14:paraId="24D67B93" w14:textId="77777777" w:rsidR="008A0A22" w:rsidRPr="00391580" w:rsidRDefault="008A0A22" w:rsidP="008A0A22">
            <w:pPr>
              <w:rPr>
                <w:i/>
                <w:color w:val="FF0000"/>
              </w:rPr>
            </w:pPr>
          </w:p>
        </w:tc>
      </w:tr>
    </w:tbl>
    <w:p w14:paraId="29ABE241" w14:textId="77777777" w:rsidR="0037621A" w:rsidRDefault="0037621A" w:rsidP="00D956AD"/>
    <w:sectPr w:rsidR="0037621A" w:rsidSect="0030690A">
      <w:headerReference w:type="default" r:id="rId25"/>
      <w:pgSz w:w="12240" w:h="15840"/>
      <w:pgMar w:top="1296" w:right="1310" w:bottom="720" w:left="13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EBDBC" w14:textId="77777777" w:rsidR="00633FE4" w:rsidRDefault="00633FE4" w:rsidP="00CA2C50">
      <w:pPr>
        <w:spacing w:after="0" w:line="240" w:lineRule="auto"/>
      </w:pPr>
      <w:r>
        <w:separator/>
      </w:r>
    </w:p>
  </w:endnote>
  <w:endnote w:type="continuationSeparator" w:id="0">
    <w:p w14:paraId="54AA73CB" w14:textId="77777777" w:rsidR="00633FE4" w:rsidRDefault="00633FE4" w:rsidP="00CA2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3AD42" w14:textId="77777777" w:rsidR="00633FE4" w:rsidRDefault="00633FE4" w:rsidP="00CA2C50">
      <w:pPr>
        <w:spacing w:after="0" w:line="240" w:lineRule="auto"/>
      </w:pPr>
      <w:r>
        <w:separator/>
      </w:r>
    </w:p>
  </w:footnote>
  <w:footnote w:type="continuationSeparator" w:id="0">
    <w:p w14:paraId="4B725B13" w14:textId="77777777" w:rsidR="00633FE4" w:rsidRDefault="00633FE4" w:rsidP="00CA2C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187" w:type="pct"/>
      <w:tblInd w:w="-360" w:type="dxa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782"/>
      <w:gridCol w:w="1198"/>
    </w:tblGrid>
    <w:tr w:rsidR="00633FE4" w14:paraId="2632F9FB" w14:textId="77777777" w:rsidTr="001B5AA9">
      <w:trPr>
        <w:trHeight w:val="288"/>
      </w:trPr>
      <w:sdt>
        <w:sdtPr>
          <w:rPr>
            <w:rFonts w:asciiTheme="majorHAnsi" w:eastAsiaTheme="majorEastAsia" w:hAnsiTheme="majorHAnsi" w:cstheme="majorBidi"/>
            <w:sz w:val="36"/>
            <w:szCs w:val="36"/>
          </w:rPr>
          <w:alias w:val="Title"/>
          <w:id w:val="77761602"/>
          <w:placeholder>
            <w:docPart w:val="CDA9010757B9400BADA6023A5F5EC5B1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8782" w:type="dxa"/>
            </w:tcPr>
            <w:p w14:paraId="067549E8" w14:textId="77777777" w:rsidR="00633FE4" w:rsidRDefault="00633FE4" w:rsidP="00CA2C50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Open Enrollment Checklist – College of Central Florida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  <w14:shadow w14:blurRad="50800" w14:dist="38100" w14:dir="2700000" w14:sx="100000" w14:sy="100000" w14:kx="0" w14:ky="0" w14:algn="tl">
              <w14:srgbClr w14:val="000000">
                <w14:alpha w14:val="60000"/>
              </w14:srgbClr>
            </w14:shadow>
            <w14:numForm w14:val="oldStyle"/>
          </w:rPr>
          <w:alias w:val="Year"/>
          <w:id w:val="77761609"/>
          <w:placeholder>
            <w:docPart w:val="E369E5C5BB7A4D3FAE894E248F73C761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4-01-01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98" w:type="dxa"/>
            </w:tcPr>
            <w:p w14:paraId="5CA0F710" w14:textId="77777777" w:rsidR="00633FE4" w:rsidRDefault="00633FE4" w:rsidP="00CA2C50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numForm w14:val="oldStyle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  <w14:numForm w14:val="oldStyle"/>
                </w:rPr>
                <w:t>202</w:t>
              </w:r>
              <w:r w:rsidR="00145276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  <w14:numForm w14:val="oldStyle"/>
                </w:rPr>
                <w:t>4</w:t>
              </w:r>
            </w:p>
          </w:tc>
        </w:sdtContent>
      </w:sdt>
    </w:tr>
  </w:tbl>
  <w:p w14:paraId="0CACCB82" w14:textId="77777777" w:rsidR="00633FE4" w:rsidRDefault="00633F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32F0B"/>
    <w:multiLevelType w:val="hybridMultilevel"/>
    <w:tmpl w:val="C6B2453A"/>
    <w:lvl w:ilvl="0" w:tplc="3D34787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1E7E28"/>
    <w:multiLevelType w:val="hybridMultilevel"/>
    <w:tmpl w:val="43CC53F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3397722A"/>
    <w:multiLevelType w:val="hybridMultilevel"/>
    <w:tmpl w:val="060C3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7E4769B"/>
    <w:multiLevelType w:val="hybridMultilevel"/>
    <w:tmpl w:val="50D6A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8F08D6"/>
    <w:multiLevelType w:val="hybridMultilevel"/>
    <w:tmpl w:val="51DE34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8582B10"/>
    <w:multiLevelType w:val="hybridMultilevel"/>
    <w:tmpl w:val="A342B1B4"/>
    <w:lvl w:ilvl="0" w:tplc="19D6762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CE1A67D4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C4184E"/>
    <w:multiLevelType w:val="hybridMultilevel"/>
    <w:tmpl w:val="258835C8"/>
    <w:lvl w:ilvl="0" w:tplc="8D8CB116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7" w15:restartNumberingAfterBreak="0">
    <w:nsid w:val="598D4868"/>
    <w:multiLevelType w:val="hybridMultilevel"/>
    <w:tmpl w:val="F514980E"/>
    <w:lvl w:ilvl="0" w:tplc="40128194">
      <w:start w:val="1"/>
      <w:numFmt w:val="bullet"/>
      <w:lvlText w:val=""/>
      <w:lvlJc w:val="left"/>
      <w:pPr>
        <w:ind w:left="72" w:firstLine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1F3204"/>
    <w:multiLevelType w:val="hybridMultilevel"/>
    <w:tmpl w:val="267CE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70AA0"/>
    <w:multiLevelType w:val="hybridMultilevel"/>
    <w:tmpl w:val="8DF6ACE2"/>
    <w:lvl w:ilvl="0" w:tplc="8D8CB116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081BB8"/>
    <w:multiLevelType w:val="hybridMultilevel"/>
    <w:tmpl w:val="E3442800"/>
    <w:lvl w:ilvl="0" w:tplc="8D8CB116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DE0593A"/>
    <w:multiLevelType w:val="hybridMultilevel"/>
    <w:tmpl w:val="8536E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0"/>
  </w:num>
  <w:num w:numId="4">
    <w:abstractNumId w:val="4"/>
  </w:num>
  <w:num w:numId="5">
    <w:abstractNumId w:val="10"/>
  </w:num>
  <w:num w:numId="6">
    <w:abstractNumId w:val="6"/>
  </w:num>
  <w:num w:numId="7">
    <w:abstractNumId w:val="9"/>
  </w:num>
  <w:num w:numId="8">
    <w:abstractNumId w:val="11"/>
  </w:num>
  <w:num w:numId="9">
    <w:abstractNumId w:val="2"/>
  </w:num>
  <w:num w:numId="10">
    <w:abstractNumId w:val="1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tQCSJubmJqYmlko6SsGpxcWZ+XkgBRa1AHrBce0sAAAA"/>
  </w:docVars>
  <w:rsids>
    <w:rsidRoot w:val="006232CD"/>
    <w:rsid w:val="00007287"/>
    <w:rsid w:val="000768E8"/>
    <w:rsid w:val="000F1DD1"/>
    <w:rsid w:val="00115E4C"/>
    <w:rsid w:val="00145276"/>
    <w:rsid w:val="00157E0E"/>
    <w:rsid w:val="00187762"/>
    <w:rsid w:val="001A0B0F"/>
    <w:rsid w:val="001A5F24"/>
    <w:rsid w:val="001B5AA9"/>
    <w:rsid w:val="001E39E1"/>
    <w:rsid w:val="001F634A"/>
    <w:rsid w:val="00202F12"/>
    <w:rsid w:val="002B41C4"/>
    <w:rsid w:val="002C547A"/>
    <w:rsid w:val="002E6242"/>
    <w:rsid w:val="002F7C0C"/>
    <w:rsid w:val="0030690A"/>
    <w:rsid w:val="0034030E"/>
    <w:rsid w:val="0037621A"/>
    <w:rsid w:val="00376898"/>
    <w:rsid w:val="003805A1"/>
    <w:rsid w:val="00383981"/>
    <w:rsid w:val="00391580"/>
    <w:rsid w:val="00441CBD"/>
    <w:rsid w:val="004D0D65"/>
    <w:rsid w:val="004F0632"/>
    <w:rsid w:val="005413A5"/>
    <w:rsid w:val="00551E4D"/>
    <w:rsid w:val="00563C85"/>
    <w:rsid w:val="0056529B"/>
    <w:rsid w:val="005D3372"/>
    <w:rsid w:val="005F3797"/>
    <w:rsid w:val="006232CD"/>
    <w:rsid w:val="0062337E"/>
    <w:rsid w:val="00633FE4"/>
    <w:rsid w:val="00650348"/>
    <w:rsid w:val="00651179"/>
    <w:rsid w:val="00671D3F"/>
    <w:rsid w:val="006A51EA"/>
    <w:rsid w:val="006B742F"/>
    <w:rsid w:val="006C1DD4"/>
    <w:rsid w:val="006F04A2"/>
    <w:rsid w:val="00757693"/>
    <w:rsid w:val="00774B0E"/>
    <w:rsid w:val="007814EC"/>
    <w:rsid w:val="007F49C1"/>
    <w:rsid w:val="00861A82"/>
    <w:rsid w:val="00874C3C"/>
    <w:rsid w:val="00894B7F"/>
    <w:rsid w:val="008A0A22"/>
    <w:rsid w:val="008B35B8"/>
    <w:rsid w:val="008D4205"/>
    <w:rsid w:val="0096271D"/>
    <w:rsid w:val="009E4AF1"/>
    <w:rsid w:val="00A27203"/>
    <w:rsid w:val="00A55585"/>
    <w:rsid w:val="00A6793B"/>
    <w:rsid w:val="00AD13B3"/>
    <w:rsid w:val="00B8346A"/>
    <w:rsid w:val="00B91DED"/>
    <w:rsid w:val="00BA2502"/>
    <w:rsid w:val="00BB7858"/>
    <w:rsid w:val="00BC219D"/>
    <w:rsid w:val="00BE0C0E"/>
    <w:rsid w:val="00C504F6"/>
    <w:rsid w:val="00CA2C50"/>
    <w:rsid w:val="00D26AE1"/>
    <w:rsid w:val="00D4146F"/>
    <w:rsid w:val="00D956AD"/>
    <w:rsid w:val="00DD25FD"/>
    <w:rsid w:val="00DE0780"/>
    <w:rsid w:val="00E006C6"/>
    <w:rsid w:val="00E03373"/>
    <w:rsid w:val="00E03BF6"/>
    <w:rsid w:val="00E416EE"/>
    <w:rsid w:val="00E716D1"/>
    <w:rsid w:val="00EB1D80"/>
    <w:rsid w:val="00ED3E12"/>
    <w:rsid w:val="00F00AF1"/>
    <w:rsid w:val="00F17235"/>
    <w:rsid w:val="00F17A90"/>
    <w:rsid w:val="00FC674A"/>
    <w:rsid w:val="00FD2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8A4B73"/>
  <w15:docId w15:val="{936BE120-1E08-4AD8-A1F1-603AD3647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14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autoRedefine/>
    <w:uiPriority w:val="99"/>
    <w:semiHidden/>
    <w:unhideWhenUsed/>
    <w:rsid w:val="00D4146F"/>
    <w:pPr>
      <w:spacing w:after="0" w:line="240" w:lineRule="auto"/>
    </w:pPr>
    <w:rPr>
      <w:rFonts w:ascii="Courier New" w:hAnsi="Courier New" w:cs="Consolas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146F"/>
    <w:rPr>
      <w:rFonts w:ascii="Courier New" w:hAnsi="Courier New" w:cs="Consolas"/>
      <w:sz w:val="20"/>
      <w:szCs w:val="21"/>
    </w:rPr>
  </w:style>
  <w:style w:type="table" w:styleId="TableGrid">
    <w:name w:val="Table Grid"/>
    <w:basedOn w:val="TableNormal"/>
    <w:uiPriority w:val="59"/>
    <w:rsid w:val="006232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232C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232C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232C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A2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C50"/>
  </w:style>
  <w:style w:type="paragraph" w:styleId="Footer">
    <w:name w:val="footer"/>
    <w:basedOn w:val="Normal"/>
    <w:link w:val="FooterChar"/>
    <w:uiPriority w:val="99"/>
    <w:unhideWhenUsed/>
    <w:rsid w:val="00CA2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C50"/>
  </w:style>
  <w:style w:type="paragraph" w:styleId="BalloonText">
    <w:name w:val="Balloon Text"/>
    <w:basedOn w:val="Normal"/>
    <w:link w:val="BalloonTextChar"/>
    <w:uiPriority w:val="99"/>
    <w:semiHidden/>
    <w:unhideWhenUsed/>
    <w:rsid w:val="00CA2C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C5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34030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0D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enefits.cf.edu/enrollment/open-enroll-health.htm" TargetMode="External"/><Relationship Id="rId13" Type="http://schemas.openxmlformats.org/officeDocument/2006/relationships/hyperlink" Target="https://bmc.myfbmc.com" TargetMode="External"/><Relationship Id="rId18" Type="http://schemas.openxmlformats.org/officeDocument/2006/relationships/hyperlink" Target="https://www.standard.com/eforms/12985.p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benefits.cf.edu/fsa/Eagles%20Enrollment%20form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bmc.myfbmc.com" TargetMode="External"/><Relationship Id="rId17" Type="http://schemas.openxmlformats.org/officeDocument/2006/relationships/hyperlink" Target="https://benefits.cf.edu/enrollment/AffidavitDomesticPartnership.pdf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benefits.cf.edu/dependent_verification/FCS%20DEV%20Initial%20NoticeFINAL%20DP.pdf" TargetMode="External"/><Relationship Id="rId20" Type="http://schemas.openxmlformats.org/officeDocument/2006/relationships/hyperlink" Target="http://benefits.cf.edu/fsa.ht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enefits.cf.edu/enrollment/open-enroll-health.htm" TargetMode="External"/><Relationship Id="rId24" Type="http://schemas.openxmlformats.org/officeDocument/2006/relationships/hyperlink" Target="http://benefits.cf.edu/voluntary_benefits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benefits.cf.edu/dependent_verification/Certificate%20of%20Dependent%20Eligibility%20Attestation.pdf" TargetMode="External"/><Relationship Id="rId23" Type="http://schemas.openxmlformats.org/officeDocument/2006/relationships/hyperlink" Target="http://benefits.cf.edu/fsa/Online%20Enroll%20Step%20by%20Step.pdf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benefits.cf.edu/enrollment/open-enroll-health.htm" TargetMode="External"/><Relationship Id="rId19" Type="http://schemas.openxmlformats.org/officeDocument/2006/relationships/hyperlink" Target="https://myeoi.standard.com/758164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finsider.org/" TargetMode="External"/><Relationship Id="rId14" Type="http://schemas.openxmlformats.org/officeDocument/2006/relationships/hyperlink" Target="https://benefits.cf.edu/enrollment/2024%20Employee%20HSA%20payroll%20deduction%20fillable%20form.PDF" TargetMode="External"/><Relationship Id="rId22" Type="http://schemas.openxmlformats.org/officeDocument/2006/relationships/hyperlink" Target="http://eaglesbenefits.com/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DA9010757B9400BADA6023A5F5EC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8B281-EB24-4955-BCB8-EE27E2DFCCB0}"/>
      </w:docPartPr>
      <w:docPartBody>
        <w:p w:rsidR="004A210E" w:rsidRDefault="004A210E" w:rsidP="004A210E">
          <w:pPr>
            <w:pStyle w:val="CDA9010757B9400BADA6023A5F5EC5B1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E369E5C5BB7A4D3FAE894E248F73C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EBC42-CB6D-4FFA-A1A2-DC13E5774410}"/>
      </w:docPartPr>
      <w:docPartBody>
        <w:p w:rsidR="004A210E" w:rsidRDefault="004A210E" w:rsidP="004A210E">
          <w:pPr>
            <w:pStyle w:val="E369E5C5BB7A4D3FAE894E248F73C761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A210E"/>
    <w:rsid w:val="004A210E"/>
    <w:rsid w:val="00695333"/>
    <w:rsid w:val="00E41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DA9010757B9400BADA6023A5F5EC5B1">
    <w:name w:val="CDA9010757B9400BADA6023A5F5EC5B1"/>
    <w:rsid w:val="004A210E"/>
  </w:style>
  <w:style w:type="paragraph" w:customStyle="1" w:styleId="E369E5C5BB7A4D3FAE894E248F73C761">
    <w:name w:val="E369E5C5BB7A4D3FAE894E248F73C761"/>
    <w:rsid w:val="004A21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4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1</TotalTime>
  <Pages>1</Pages>
  <Words>520</Words>
  <Characters>2835</Characters>
  <Application>Microsoft Office Word</Application>
  <DocSecurity>0</DocSecurity>
  <Lines>102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Enrollment Checklist – College of Central Florida</vt:lpstr>
    </vt:vector>
  </TitlesOfParts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Enrollment Checklist – College of Central Florida</dc:title>
  <dc:creator>Computer Services, Student Assistant</dc:creator>
  <cp:lastModifiedBy>Guess, Pattie</cp:lastModifiedBy>
  <cp:revision>29</cp:revision>
  <cp:lastPrinted>2018-09-25T14:43:00Z</cp:lastPrinted>
  <dcterms:created xsi:type="dcterms:W3CDTF">2022-09-06T19:12:00Z</dcterms:created>
  <dcterms:modified xsi:type="dcterms:W3CDTF">2023-10-25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18dbf90a377b6febedf549a7dbbbe74757d0a259467892ae766ba338b6b207</vt:lpwstr>
  </property>
</Properties>
</file>